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pPr w:leftFromText="141" w:rightFromText="141" w:vertAnchor="text" w:horzAnchor="margin" w:tblpXSpec="center" w:tblpY="316"/>
        <w:tblW w:w="10040" w:type="dxa"/>
        <w:tblLook w:val="04A0" w:firstRow="1" w:lastRow="0" w:firstColumn="1" w:lastColumn="0" w:noHBand="0" w:noVBand="1"/>
      </w:tblPr>
      <w:tblGrid>
        <w:gridCol w:w="737"/>
        <w:gridCol w:w="1977"/>
        <w:gridCol w:w="1867"/>
        <w:gridCol w:w="1850"/>
        <w:gridCol w:w="1869"/>
        <w:gridCol w:w="1740"/>
      </w:tblGrid>
      <w:tr w:rsidR="00B472BF" w:rsidRPr="004104BB" w14:paraId="1E781646" w14:textId="77777777" w:rsidTr="00954208">
        <w:trPr>
          <w:trHeight w:val="544"/>
        </w:trPr>
        <w:tc>
          <w:tcPr>
            <w:tcW w:w="0" w:type="auto"/>
          </w:tcPr>
          <w:p w14:paraId="1B6CFBDC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3F06EDE1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7.11.2025</w:t>
            </w:r>
          </w:p>
          <w:p w14:paraId="07E0AB1B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Pazartesi</w:t>
            </w:r>
          </w:p>
        </w:tc>
        <w:tc>
          <w:tcPr>
            <w:tcW w:w="0" w:type="auto"/>
          </w:tcPr>
          <w:p w14:paraId="5110E088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8.11.2025</w:t>
            </w:r>
          </w:p>
          <w:p w14:paraId="0F82A451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0" w:type="auto"/>
          </w:tcPr>
          <w:p w14:paraId="21E661EA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9.11.2025</w:t>
            </w:r>
          </w:p>
          <w:p w14:paraId="1E47011C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0" w:type="auto"/>
          </w:tcPr>
          <w:p w14:paraId="2502645E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20.11.2025</w:t>
            </w:r>
          </w:p>
          <w:p w14:paraId="67D131C7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Perşembe </w:t>
            </w:r>
          </w:p>
        </w:tc>
        <w:tc>
          <w:tcPr>
            <w:tcW w:w="0" w:type="auto"/>
          </w:tcPr>
          <w:p w14:paraId="5F6F9202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21.11.2025</w:t>
            </w:r>
          </w:p>
          <w:p w14:paraId="56413416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B472BF" w:rsidRPr="004104BB" w14:paraId="37ECA1F9" w14:textId="77777777" w:rsidTr="00954208">
        <w:trPr>
          <w:trHeight w:val="1075"/>
        </w:trPr>
        <w:tc>
          <w:tcPr>
            <w:tcW w:w="0" w:type="auto"/>
          </w:tcPr>
          <w:p w14:paraId="56559F7D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09:00-10:00</w:t>
            </w:r>
          </w:p>
        </w:tc>
        <w:tc>
          <w:tcPr>
            <w:tcW w:w="0" w:type="auto"/>
          </w:tcPr>
          <w:p w14:paraId="1A883949" w14:textId="5922D08C" w:rsidR="00DF2EE4" w:rsidRPr="004104BB" w:rsidRDefault="00DF2EE4" w:rsidP="00DF2EE4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 xml:space="preserve">DKT213 Biyoistatistik </w:t>
            </w:r>
          </w:p>
          <w:p w14:paraId="770A75D7" w14:textId="77777777" w:rsidR="00DF2EE4" w:rsidRPr="004104BB" w:rsidRDefault="00DF2EE4" w:rsidP="00DF2EE4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>Prof. Dr. Kamil ALAKUŞ</w:t>
            </w:r>
          </w:p>
          <w:p w14:paraId="526A7363" w14:textId="1508159F" w:rsidR="00B92BF4" w:rsidRPr="004104BB" w:rsidRDefault="00B92BF4" w:rsidP="00954208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4D4F3844" w14:textId="77777777" w:rsidR="005D4268" w:rsidRPr="004104BB" w:rsidRDefault="005D4268" w:rsidP="00954208">
            <w:pPr>
              <w:jc w:val="both"/>
              <w:rPr>
                <w:bCs/>
                <w:sz w:val="18"/>
                <w:szCs w:val="18"/>
              </w:rPr>
            </w:pPr>
          </w:p>
          <w:p w14:paraId="3643F715" w14:textId="57074782" w:rsidR="00DF2EE4" w:rsidRPr="004104BB" w:rsidRDefault="00B92BF4" w:rsidP="00954208">
            <w:pPr>
              <w:jc w:val="both"/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Özge ŞAHVELİOĞLU</w:t>
            </w:r>
          </w:p>
          <w:p w14:paraId="78CBE05D" w14:textId="3C440B0A" w:rsidR="00954208" w:rsidRPr="004104BB" w:rsidRDefault="00B92BF4" w:rsidP="005D4268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Öğr. Gör. Dr. İbrahim ERENSOY</w:t>
            </w:r>
          </w:p>
        </w:tc>
        <w:tc>
          <w:tcPr>
            <w:tcW w:w="0" w:type="auto"/>
          </w:tcPr>
          <w:p w14:paraId="0B8D1566" w14:textId="01A99431" w:rsidR="00B00998" w:rsidRPr="004104BB" w:rsidRDefault="00B00998" w:rsidP="00B0099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DKT413 Terapi Programı, Materyal ve Ürün Geliştirme </w:t>
            </w:r>
          </w:p>
          <w:p w14:paraId="3E7AA21A" w14:textId="77777777" w:rsidR="00B00998" w:rsidRPr="004104BB" w:rsidRDefault="00B00998" w:rsidP="00B0099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Berire</w:t>
            </w:r>
            <w:proofErr w:type="spellEnd"/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 Sena BALDEMİR</w:t>
            </w:r>
          </w:p>
          <w:p w14:paraId="04790A1C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4777DD73" w14:textId="77777777" w:rsidR="00C14206" w:rsidRPr="004104BB" w:rsidRDefault="00C14206" w:rsidP="00C14206">
            <w:pPr>
              <w:rPr>
                <w:bCs/>
                <w:sz w:val="18"/>
                <w:szCs w:val="18"/>
              </w:rPr>
            </w:pPr>
          </w:p>
          <w:p w14:paraId="2C92A40F" w14:textId="48E2FFB0" w:rsidR="00C14206" w:rsidRPr="004104BB" w:rsidRDefault="00C14206" w:rsidP="00C14206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bCs/>
                <w:sz w:val="18"/>
                <w:szCs w:val="18"/>
              </w:rPr>
              <w:t>Berire</w:t>
            </w:r>
            <w:proofErr w:type="spellEnd"/>
            <w:r w:rsidRPr="004104BB">
              <w:rPr>
                <w:bCs/>
                <w:sz w:val="18"/>
                <w:szCs w:val="18"/>
              </w:rPr>
              <w:t xml:space="preserve"> Sena BALDEMİR</w:t>
            </w:r>
          </w:p>
          <w:p w14:paraId="10AC9BD5" w14:textId="77777777" w:rsidR="00C14206" w:rsidRPr="004104BB" w:rsidRDefault="00C14206" w:rsidP="00C14206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Öğr. Gör. Müberra DEMİR</w:t>
            </w:r>
          </w:p>
          <w:p w14:paraId="406B5A2E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  <w:p w14:paraId="716F5D11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58524485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YDİ113 Yabancı Dil I</w:t>
            </w:r>
          </w:p>
          <w:p w14:paraId="0A8AA663" w14:textId="77777777" w:rsidR="00D9009F" w:rsidRPr="004104BB" w:rsidRDefault="00D9009F" w:rsidP="00D9009F">
            <w:pPr>
              <w:rPr>
                <w:sz w:val="20"/>
                <w:szCs w:val="20"/>
              </w:rPr>
            </w:pPr>
            <w:r w:rsidRPr="004104BB">
              <w:rPr>
                <w:sz w:val="20"/>
                <w:szCs w:val="20"/>
              </w:rPr>
              <w:t>Öğr. Gör. Dr. Esin ÖZDEMİR</w:t>
            </w:r>
          </w:p>
          <w:p w14:paraId="1A439ECD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2622BCAE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  <w:p w14:paraId="1DAD34B5" w14:textId="77777777" w:rsidR="0055697D" w:rsidRPr="004104BB" w:rsidRDefault="0055697D" w:rsidP="0055697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zge ŞAHVELİOĞLU</w:t>
            </w:r>
          </w:p>
          <w:p w14:paraId="671B7928" w14:textId="4543FE7C" w:rsidR="0055697D" w:rsidRPr="004104BB" w:rsidRDefault="0055697D" w:rsidP="00954208">
            <w:pPr>
              <w:jc w:val="both"/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Hanife Nur TAĞIL</w:t>
            </w:r>
          </w:p>
        </w:tc>
        <w:tc>
          <w:tcPr>
            <w:tcW w:w="0" w:type="auto"/>
          </w:tcPr>
          <w:p w14:paraId="2403E161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  <w:p w14:paraId="43EA04A7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  <w:p w14:paraId="03C16046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C971C99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3C30D1C7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472BF" w:rsidRPr="004104BB" w14:paraId="1C8C626B" w14:textId="77777777" w:rsidTr="00954208">
        <w:trPr>
          <w:trHeight w:val="1089"/>
        </w:trPr>
        <w:tc>
          <w:tcPr>
            <w:tcW w:w="0" w:type="auto"/>
          </w:tcPr>
          <w:p w14:paraId="0C0EAFC4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0:00-11:00</w:t>
            </w:r>
          </w:p>
        </w:tc>
        <w:tc>
          <w:tcPr>
            <w:tcW w:w="0" w:type="auto"/>
          </w:tcPr>
          <w:p w14:paraId="14547244" w14:textId="77777777" w:rsidR="00DF2EE4" w:rsidRPr="004104BB" w:rsidRDefault="00DF2EE4" w:rsidP="00DF2EE4">
            <w:pPr>
              <w:jc w:val="both"/>
              <w:rPr>
                <w:bCs/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 xml:space="preserve">DKT119 </w:t>
            </w:r>
            <w:r w:rsidRPr="004104BB">
              <w:rPr>
                <w:bCs/>
                <w:sz w:val="18"/>
                <w:szCs w:val="18"/>
              </w:rPr>
              <w:t>Dil ve Konuşma Terapisi Mesleğine Giriş ve Etik Prensipler</w:t>
            </w:r>
          </w:p>
          <w:p w14:paraId="06B06363" w14:textId="493436FE" w:rsidR="00DF2EE4" w:rsidRPr="004104BB" w:rsidRDefault="00DF2EE4" w:rsidP="00DF2EE4">
            <w:pPr>
              <w:jc w:val="both"/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Doç.</w:t>
            </w:r>
            <w:r w:rsidR="006F451E" w:rsidRPr="004104BB">
              <w:rPr>
                <w:bCs/>
                <w:sz w:val="18"/>
                <w:szCs w:val="18"/>
              </w:rPr>
              <w:t xml:space="preserve"> </w:t>
            </w:r>
            <w:r w:rsidRPr="004104BB">
              <w:rPr>
                <w:bCs/>
                <w:sz w:val="18"/>
                <w:szCs w:val="18"/>
              </w:rPr>
              <w:t>Dr. Özlem YAŞAR</w:t>
            </w:r>
          </w:p>
          <w:p w14:paraId="13663F50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747ED424" w14:textId="77777777" w:rsidR="005D4268" w:rsidRPr="004104BB" w:rsidRDefault="005D4268" w:rsidP="00DF2EE4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2F0B47C" w14:textId="77777777" w:rsidR="00954208" w:rsidRPr="004104BB" w:rsidRDefault="005D4268" w:rsidP="00DF2EE4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zge ŞAHVELİOĞLU</w:t>
            </w:r>
          </w:p>
          <w:p w14:paraId="2A79B1AB" w14:textId="36889094" w:rsidR="005D4268" w:rsidRPr="004104BB" w:rsidRDefault="005D4268" w:rsidP="005D4268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Berire</w:t>
            </w:r>
            <w:proofErr w:type="spellEnd"/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ena BALDEMİR</w:t>
            </w:r>
          </w:p>
        </w:tc>
        <w:tc>
          <w:tcPr>
            <w:tcW w:w="0" w:type="auto"/>
          </w:tcPr>
          <w:p w14:paraId="5BA99CD3" w14:textId="77777777" w:rsidR="00B472BF" w:rsidRPr="004104BB" w:rsidRDefault="00B472BF" w:rsidP="00B472BF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 xml:space="preserve">DKT215 Çocuk Sağlığı ve Nörolojisi </w:t>
            </w:r>
          </w:p>
          <w:p w14:paraId="14F22E89" w14:textId="77777777" w:rsidR="00B472BF" w:rsidRPr="004104BB" w:rsidRDefault="00B472BF" w:rsidP="00B472BF">
            <w:pPr>
              <w:rPr>
                <w:sz w:val="18"/>
                <w:szCs w:val="18"/>
              </w:rPr>
            </w:pPr>
          </w:p>
          <w:p w14:paraId="29EFF61E" w14:textId="77777777" w:rsidR="00B472BF" w:rsidRPr="004104BB" w:rsidRDefault="00B472BF" w:rsidP="00B472BF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>Prof. Dr. Ayşe AKSOY</w:t>
            </w:r>
          </w:p>
          <w:p w14:paraId="75C1A726" w14:textId="77777777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Seda Nur KEMER</w:t>
            </w:r>
          </w:p>
          <w:p w14:paraId="32859968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134D72F7" w14:textId="77777777" w:rsidR="00C14206" w:rsidRPr="004104BB" w:rsidRDefault="00C14206" w:rsidP="00C14206">
            <w:pPr>
              <w:spacing w:line="276" w:lineRule="auto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  <w:p w14:paraId="6CE28922" w14:textId="2F52B744" w:rsidR="00C14206" w:rsidRPr="004104BB" w:rsidRDefault="00C14206" w:rsidP="003F689A">
            <w:pPr>
              <w:spacing w:line="276" w:lineRule="auto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bCs/>
                <w:sz w:val="18"/>
                <w:szCs w:val="18"/>
                <w:lang w:eastAsia="en-US"/>
              </w:rPr>
              <w:t>Öğr. Gör. Kübra İNAN</w:t>
            </w:r>
          </w:p>
          <w:p w14:paraId="130B3090" w14:textId="77777777" w:rsidR="00C14206" w:rsidRPr="004104BB" w:rsidRDefault="00C14206" w:rsidP="003F689A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zge ŞAHVELİOĞLU</w:t>
            </w:r>
          </w:p>
          <w:p w14:paraId="19A1C131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3A78A428" w14:textId="77777777" w:rsidR="005E0656" w:rsidRPr="004104BB" w:rsidRDefault="005E0656" w:rsidP="005E0656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DKT 303 Akıcı Konuşma Bozuklukları </w:t>
            </w:r>
          </w:p>
          <w:p w14:paraId="413E71C4" w14:textId="77777777" w:rsidR="005E0656" w:rsidRPr="004104BB" w:rsidRDefault="005E0656" w:rsidP="005E0656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Müberra DEMİR</w:t>
            </w:r>
          </w:p>
          <w:p w14:paraId="2F2FE1E9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7A198870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02441CD" w14:textId="77777777" w:rsidR="0055697D" w:rsidRPr="004104BB" w:rsidRDefault="0055697D" w:rsidP="0055697D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Öğr. Gör. Müberra DEMİR</w:t>
            </w:r>
          </w:p>
          <w:p w14:paraId="6702872B" w14:textId="77777777" w:rsidR="0055697D" w:rsidRPr="004104BB" w:rsidRDefault="0055697D" w:rsidP="0055697D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bCs/>
                <w:sz w:val="18"/>
                <w:szCs w:val="18"/>
              </w:rPr>
              <w:t>Berire</w:t>
            </w:r>
            <w:proofErr w:type="spellEnd"/>
            <w:r w:rsidRPr="004104BB">
              <w:rPr>
                <w:bCs/>
                <w:sz w:val="18"/>
                <w:szCs w:val="18"/>
              </w:rPr>
              <w:t xml:space="preserve"> Sena BALDEMİR</w:t>
            </w:r>
          </w:p>
          <w:p w14:paraId="40942ECB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FD3F033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14CDCA53" w14:textId="77777777" w:rsidR="00B472BF" w:rsidRPr="004104BB" w:rsidRDefault="00B472BF" w:rsidP="00B472BF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 xml:space="preserve">DKT 305 Konuşma Sesi Bozuklukları </w:t>
            </w:r>
          </w:p>
          <w:p w14:paraId="35D785EE" w14:textId="77777777" w:rsidR="00B472BF" w:rsidRPr="004104BB" w:rsidRDefault="00B472BF" w:rsidP="00B472BF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>Öğr. Gör. Kübra İNAN</w:t>
            </w:r>
          </w:p>
          <w:p w14:paraId="678AACAE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50B28ED2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  <w:p w14:paraId="78E360E9" w14:textId="77777777" w:rsidR="0055199B" w:rsidRPr="004104BB" w:rsidRDefault="0055199B" w:rsidP="0055199B">
            <w:pPr>
              <w:spacing w:line="276" w:lineRule="auto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bCs/>
                <w:sz w:val="18"/>
                <w:szCs w:val="18"/>
                <w:lang w:eastAsia="en-US"/>
              </w:rPr>
              <w:t>Öğr. Gör. Kübra İNAN</w:t>
            </w:r>
          </w:p>
          <w:p w14:paraId="6D1DF444" w14:textId="004A7D7F" w:rsidR="00954208" w:rsidRPr="004104BB" w:rsidRDefault="0055199B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Hanife Nur TAĞIL</w:t>
            </w:r>
          </w:p>
        </w:tc>
        <w:tc>
          <w:tcPr>
            <w:tcW w:w="0" w:type="auto"/>
          </w:tcPr>
          <w:p w14:paraId="48A83207" w14:textId="77777777" w:rsidR="006C32B2" w:rsidRPr="004104BB" w:rsidRDefault="006C32B2" w:rsidP="006C32B2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 xml:space="preserve">DKT203 Konuşma Bilimi </w:t>
            </w:r>
          </w:p>
          <w:p w14:paraId="77940690" w14:textId="77777777" w:rsidR="006C32B2" w:rsidRPr="004104BB" w:rsidRDefault="006C32B2" w:rsidP="006C32B2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sz w:val="18"/>
                <w:szCs w:val="18"/>
              </w:rPr>
              <w:t>Berire</w:t>
            </w:r>
            <w:proofErr w:type="spellEnd"/>
            <w:r w:rsidRPr="004104BB">
              <w:rPr>
                <w:sz w:val="18"/>
                <w:szCs w:val="18"/>
              </w:rPr>
              <w:t xml:space="preserve"> Sena BALDEMİR</w:t>
            </w:r>
          </w:p>
          <w:p w14:paraId="09B24198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52BE9592" w14:textId="77777777" w:rsidR="00954208" w:rsidRDefault="00954208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8BDCDDC" w14:textId="77777777" w:rsidR="002626ED" w:rsidRPr="004104BB" w:rsidRDefault="002626ED" w:rsidP="002626ED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bCs/>
                <w:sz w:val="18"/>
                <w:szCs w:val="18"/>
              </w:rPr>
              <w:t>Berire</w:t>
            </w:r>
            <w:proofErr w:type="spellEnd"/>
            <w:r w:rsidRPr="004104BB">
              <w:rPr>
                <w:bCs/>
                <w:sz w:val="18"/>
                <w:szCs w:val="18"/>
              </w:rPr>
              <w:t xml:space="preserve"> Sena BALDEMİR</w:t>
            </w:r>
          </w:p>
          <w:p w14:paraId="4A9A4D18" w14:textId="2BEE41A7" w:rsidR="002626ED" w:rsidRPr="004104BB" w:rsidRDefault="002626ED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Hanife Nur TAĞIL</w:t>
            </w:r>
          </w:p>
        </w:tc>
      </w:tr>
      <w:tr w:rsidR="00B472BF" w:rsidRPr="004104BB" w14:paraId="35291513" w14:textId="77777777" w:rsidTr="00954208">
        <w:trPr>
          <w:trHeight w:val="810"/>
        </w:trPr>
        <w:tc>
          <w:tcPr>
            <w:tcW w:w="0" w:type="auto"/>
          </w:tcPr>
          <w:p w14:paraId="50A86E66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1:00-12:00</w:t>
            </w:r>
          </w:p>
        </w:tc>
        <w:tc>
          <w:tcPr>
            <w:tcW w:w="0" w:type="auto"/>
          </w:tcPr>
          <w:p w14:paraId="6E084141" w14:textId="6222F40C" w:rsidR="00DF2EE4" w:rsidRPr="004104BB" w:rsidRDefault="00DF2EE4" w:rsidP="00DF2EE4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DKT 307 Ses Bozuklukları </w:t>
            </w:r>
          </w:p>
          <w:p w14:paraId="4DBC533F" w14:textId="48A6FC92" w:rsidR="00DF2EE4" w:rsidRPr="004104BB" w:rsidRDefault="006F451E" w:rsidP="00DF2EE4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Doç. Dr. </w:t>
            </w:r>
            <w:r w:rsidR="00DF2EE4" w:rsidRPr="004104BB">
              <w:rPr>
                <w:rFonts w:ascii="Times New Roman" w:hAnsi="Times New Roman" w:cs="Times New Roman"/>
                <w:sz w:val="18"/>
                <w:szCs w:val="18"/>
              </w:rPr>
              <w:t>Özlem YAŞAR</w:t>
            </w:r>
          </w:p>
          <w:p w14:paraId="54978F57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223BDFDF" w14:textId="77777777" w:rsidR="00DF2EE4" w:rsidRPr="004104BB" w:rsidRDefault="00DF2EE4" w:rsidP="00DF2EE4">
            <w:pPr>
              <w:jc w:val="both"/>
              <w:rPr>
                <w:bCs/>
                <w:sz w:val="18"/>
                <w:szCs w:val="18"/>
              </w:rPr>
            </w:pPr>
          </w:p>
          <w:p w14:paraId="59AADB73" w14:textId="0AB1C391" w:rsidR="005D4268" w:rsidRPr="004104BB" w:rsidRDefault="005D4268" w:rsidP="005D4268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bCs/>
                <w:sz w:val="18"/>
                <w:szCs w:val="18"/>
              </w:rPr>
              <w:t>Berire</w:t>
            </w:r>
            <w:proofErr w:type="spellEnd"/>
            <w:r w:rsidRPr="004104BB">
              <w:rPr>
                <w:bCs/>
                <w:sz w:val="18"/>
                <w:szCs w:val="18"/>
              </w:rPr>
              <w:t xml:space="preserve"> Sena BALDEMİR</w:t>
            </w:r>
          </w:p>
          <w:p w14:paraId="38D2B916" w14:textId="65A54987" w:rsidR="005D4268" w:rsidRPr="004104BB" w:rsidRDefault="005D4268" w:rsidP="005D4268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 xml:space="preserve">Öğr. Gör. </w:t>
            </w:r>
            <w:r w:rsidRPr="004104BB">
              <w:rPr>
                <w:bCs/>
                <w:sz w:val="18"/>
                <w:szCs w:val="18"/>
              </w:rPr>
              <w:t>Müberra DEMİR</w:t>
            </w:r>
          </w:p>
          <w:p w14:paraId="6171D4A7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688C0115" w14:textId="0B035C3C" w:rsidR="00876587" w:rsidRPr="004104BB" w:rsidRDefault="00876587" w:rsidP="00876587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DKT111 Sağlık Sistemi ve Mevzuatı </w:t>
            </w:r>
          </w:p>
          <w:p w14:paraId="5E126C34" w14:textId="77777777" w:rsidR="00876587" w:rsidRPr="004104BB" w:rsidRDefault="00876587" w:rsidP="00876587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Berire</w:t>
            </w:r>
            <w:proofErr w:type="spellEnd"/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 Sena BALDEMİR</w:t>
            </w:r>
          </w:p>
          <w:p w14:paraId="4A5AFE53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2AA8BD08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D8DFBA5" w14:textId="77777777" w:rsidR="00C14206" w:rsidRPr="004104BB" w:rsidRDefault="00C14206" w:rsidP="00C14206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Berire</w:t>
            </w:r>
            <w:proofErr w:type="spellEnd"/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ena BALDEMİR</w:t>
            </w:r>
          </w:p>
          <w:p w14:paraId="0AFBC854" w14:textId="77777777" w:rsidR="00C14206" w:rsidRPr="004104BB" w:rsidRDefault="00C14206" w:rsidP="00C14206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eastAsia="Calibri" w:hAnsi="Times New Roman" w:cs="Times New Roman"/>
                <w:sz w:val="18"/>
                <w:szCs w:val="18"/>
              </w:rPr>
              <w:t>Öğr. Gör. Dr. İbrahim ERENSOY</w:t>
            </w: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6F8046D" w14:textId="26689EAB" w:rsidR="00C14206" w:rsidRPr="004104BB" w:rsidRDefault="00C14206" w:rsidP="00C14206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3A55265E" w14:textId="0FAC23F1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YDİ213 İleri İngilizce I</w:t>
            </w:r>
          </w:p>
          <w:p w14:paraId="041DD319" w14:textId="77777777" w:rsidR="00D9009F" w:rsidRPr="004104BB" w:rsidRDefault="00D9009F" w:rsidP="00D9009F">
            <w:pPr>
              <w:rPr>
                <w:sz w:val="20"/>
                <w:szCs w:val="20"/>
              </w:rPr>
            </w:pPr>
            <w:r w:rsidRPr="004104BB">
              <w:rPr>
                <w:sz w:val="20"/>
                <w:szCs w:val="20"/>
              </w:rPr>
              <w:t>Öğr. Gör. Dr. Esin ÖZDEMİR</w:t>
            </w:r>
          </w:p>
          <w:p w14:paraId="5AFA6D67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641E0571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  <w:p w14:paraId="6EC3A1D4" w14:textId="77777777" w:rsidR="004104BB" w:rsidRPr="004104BB" w:rsidRDefault="004104BB" w:rsidP="004104BB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zge ŞAHVELİOĞLU</w:t>
            </w:r>
          </w:p>
          <w:p w14:paraId="6FADB884" w14:textId="622443CA" w:rsidR="004104BB" w:rsidRPr="004104BB" w:rsidRDefault="004104BB" w:rsidP="004104BB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Hanife Nur TAĞIL</w:t>
            </w:r>
          </w:p>
        </w:tc>
        <w:tc>
          <w:tcPr>
            <w:tcW w:w="0" w:type="auto"/>
          </w:tcPr>
          <w:p w14:paraId="67F62AAC" w14:textId="77777777" w:rsidR="00571188" w:rsidRPr="004104BB" w:rsidRDefault="00571188" w:rsidP="00571188">
            <w:pPr>
              <w:spacing w:line="276" w:lineRule="auto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 xml:space="preserve">DKT 115 Dil ve Konuşma Terapistleri İçin Etkili Konuşma ve Diksiyon  </w:t>
            </w:r>
          </w:p>
          <w:p w14:paraId="69CFF02F" w14:textId="77777777" w:rsidR="00571188" w:rsidRPr="004104BB" w:rsidRDefault="00571188" w:rsidP="00571188">
            <w:pPr>
              <w:spacing w:line="276" w:lineRule="auto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>Dr. Öğr. Üyesi Rıza Korhan SEZİN</w:t>
            </w:r>
          </w:p>
          <w:p w14:paraId="4E0F720A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4D7AC477" w14:textId="77777777" w:rsidR="0055199B" w:rsidRDefault="0055199B" w:rsidP="0055199B">
            <w:pPr>
              <w:spacing w:line="276" w:lineRule="auto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  <w:p w14:paraId="4AE00D22" w14:textId="73DF02C9" w:rsidR="00954208" w:rsidRPr="0055199B" w:rsidRDefault="0055199B" w:rsidP="0055199B">
            <w:pPr>
              <w:spacing w:line="276" w:lineRule="auto"/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>Dr. Öğr. Üyesi Rıza Korhan SEZİN</w:t>
            </w:r>
          </w:p>
          <w:p w14:paraId="1064A4FA" w14:textId="77777777" w:rsidR="0055199B" w:rsidRPr="004104BB" w:rsidRDefault="0055199B" w:rsidP="0055199B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zge ŞAHVELİOĞLU</w:t>
            </w:r>
          </w:p>
          <w:p w14:paraId="768C8E05" w14:textId="77777777" w:rsidR="0055199B" w:rsidRPr="004104BB" w:rsidRDefault="0055199B" w:rsidP="00954208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78C3C3A5" w14:textId="77777777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DKT121 İnsan İletişimi</w:t>
            </w:r>
          </w:p>
          <w:p w14:paraId="093576C6" w14:textId="77777777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Kübra İNAN</w:t>
            </w:r>
          </w:p>
          <w:p w14:paraId="168B1ED1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09314F94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  <w:p w14:paraId="2FB7DBC9" w14:textId="77777777" w:rsidR="002626ED" w:rsidRPr="004104BB" w:rsidRDefault="002626ED" w:rsidP="002626ED">
            <w:pPr>
              <w:spacing w:line="276" w:lineRule="auto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bCs/>
                <w:sz w:val="18"/>
                <w:szCs w:val="18"/>
                <w:lang w:eastAsia="en-US"/>
              </w:rPr>
              <w:t>Öğr. Gör. Kübra İNAN</w:t>
            </w:r>
          </w:p>
          <w:p w14:paraId="3B77853D" w14:textId="77777777" w:rsidR="002626ED" w:rsidRPr="004104BB" w:rsidRDefault="002626ED" w:rsidP="002626E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zge ŞAHVELİOĞLU</w:t>
            </w:r>
          </w:p>
          <w:p w14:paraId="43C69AAF" w14:textId="77777777" w:rsidR="00954208" w:rsidRPr="004104BB" w:rsidRDefault="00954208" w:rsidP="00954208">
            <w:pPr>
              <w:contextualSpacing/>
              <w:jc w:val="both"/>
              <w:rPr>
                <w:b/>
                <w:sz w:val="18"/>
                <w:szCs w:val="18"/>
                <w:lang w:eastAsia="en-US"/>
              </w:rPr>
            </w:pPr>
          </w:p>
        </w:tc>
      </w:tr>
      <w:tr w:rsidR="00B472BF" w:rsidRPr="004104BB" w14:paraId="5911D23B" w14:textId="77777777" w:rsidTr="00B92BF4">
        <w:trPr>
          <w:trHeight w:val="184"/>
        </w:trPr>
        <w:tc>
          <w:tcPr>
            <w:tcW w:w="0" w:type="auto"/>
            <w:shd w:val="clear" w:color="auto" w:fill="BFBFBF" w:themeFill="background1" w:themeFillShade="BF"/>
          </w:tcPr>
          <w:p w14:paraId="041A4A28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2:00-13: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7F9B823F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0BE0A10D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438F346F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67DB4F74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6383F9C4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472BF" w:rsidRPr="004104BB" w14:paraId="03D6E89C" w14:textId="77777777" w:rsidTr="00954208">
        <w:trPr>
          <w:trHeight w:val="1075"/>
        </w:trPr>
        <w:tc>
          <w:tcPr>
            <w:tcW w:w="0" w:type="auto"/>
          </w:tcPr>
          <w:p w14:paraId="1BBB0F35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3:00-14:00</w:t>
            </w:r>
          </w:p>
        </w:tc>
        <w:tc>
          <w:tcPr>
            <w:tcW w:w="0" w:type="auto"/>
          </w:tcPr>
          <w:p w14:paraId="49369EE5" w14:textId="77777777" w:rsidR="00B00998" w:rsidRPr="004104BB" w:rsidRDefault="00B00998" w:rsidP="00B00998">
            <w:pPr>
              <w:spacing w:line="276" w:lineRule="auto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 xml:space="preserve">DKT 103 Dilbilime Giriş </w:t>
            </w:r>
          </w:p>
          <w:p w14:paraId="4F7AA440" w14:textId="77777777" w:rsidR="00B00998" w:rsidRPr="004104BB" w:rsidRDefault="00B00998" w:rsidP="00B00998">
            <w:pPr>
              <w:spacing w:line="276" w:lineRule="auto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>Dr. Öğr. Üyesi Rıza Korhan SEZİN</w:t>
            </w:r>
          </w:p>
          <w:p w14:paraId="5562EE0C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138A8BC1" w14:textId="77777777" w:rsidR="00954208" w:rsidRPr="004104BB" w:rsidRDefault="00954208" w:rsidP="00954208">
            <w:pPr>
              <w:spacing w:line="276" w:lineRule="auto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  <w:p w14:paraId="330E1A68" w14:textId="77777777" w:rsidR="005D4268" w:rsidRPr="004104BB" w:rsidRDefault="005D4268" w:rsidP="005D4268">
            <w:pPr>
              <w:spacing w:line="276" w:lineRule="auto"/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>Dr. Öğr. Üyesi Rıza Korhan SEZİN</w:t>
            </w:r>
          </w:p>
          <w:p w14:paraId="0FD31DFC" w14:textId="77777777" w:rsidR="005D4268" w:rsidRPr="004104BB" w:rsidRDefault="005D4268" w:rsidP="005D426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zge ŞAHVELİOĞLU</w:t>
            </w:r>
          </w:p>
          <w:p w14:paraId="452029FA" w14:textId="77777777" w:rsidR="00954208" w:rsidRPr="004104BB" w:rsidRDefault="00954208" w:rsidP="005D4268">
            <w:pPr>
              <w:rPr>
                <w:b/>
                <w:color w:val="4F81BD" w:themeColor="accent1"/>
                <w:sz w:val="18"/>
                <w:szCs w:val="18"/>
              </w:rPr>
            </w:pPr>
          </w:p>
        </w:tc>
        <w:tc>
          <w:tcPr>
            <w:tcW w:w="0" w:type="auto"/>
          </w:tcPr>
          <w:p w14:paraId="1B9275EF" w14:textId="77777777" w:rsidR="00FD6E69" w:rsidRPr="004104BB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DKT225 Terapötik Beceriler</w:t>
            </w:r>
          </w:p>
          <w:p w14:paraId="5CC308BF" w14:textId="77777777" w:rsidR="00FD6E69" w:rsidRPr="004104BB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Kübra İNAN</w:t>
            </w:r>
          </w:p>
          <w:p w14:paraId="1FDBA44D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2DB61436" w14:textId="3D322173" w:rsidR="00FD6E69" w:rsidRPr="004104BB" w:rsidRDefault="00FD6E69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A6061B" w14:textId="77777777" w:rsidR="003F689A" w:rsidRPr="004104BB" w:rsidRDefault="003F689A" w:rsidP="003F689A">
            <w:pPr>
              <w:spacing w:line="276" w:lineRule="auto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bCs/>
                <w:sz w:val="18"/>
                <w:szCs w:val="18"/>
                <w:lang w:eastAsia="en-US"/>
              </w:rPr>
              <w:t>Öğr. Gör. Kübra İNAN</w:t>
            </w:r>
          </w:p>
          <w:p w14:paraId="0F451380" w14:textId="77777777" w:rsidR="003F689A" w:rsidRPr="004104BB" w:rsidRDefault="003F689A" w:rsidP="003F689A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zge ŞAHVELİOĞLU</w:t>
            </w:r>
          </w:p>
          <w:p w14:paraId="473A1DB5" w14:textId="77777777" w:rsidR="00FD6E69" w:rsidRPr="004104BB" w:rsidRDefault="00FD6E69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F744DE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1219EBD1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SSD1 Sosyal Seçmeli Ders I</w:t>
            </w:r>
          </w:p>
          <w:p w14:paraId="07786B73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dersleri saat 13.00'de başlayan öğrencilerin sınav saati 13:00</w:t>
            </w:r>
          </w:p>
        </w:tc>
        <w:tc>
          <w:tcPr>
            <w:tcW w:w="0" w:type="auto"/>
          </w:tcPr>
          <w:p w14:paraId="1DF35227" w14:textId="77777777" w:rsidR="00B472BF" w:rsidRPr="004104BB" w:rsidRDefault="00B472BF" w:rsidP="00B472BF">
            <w:pPr>
              <w:spacing w:line="276" w:lineRule="auto"/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>DKT 205 Uygulamalı Davranış Analizi</w:t>
            </w:r>
          </w:p>
          <w:p w14:paraId="1AA370EC" w14:textId="77777777" w:rsidR="00B472BF" w:rsidRPr="004104BB" w:rsidRDefault="00B472BF" w:rsidP="00B472BF">
            <w:pPr>
              <w:spacing w:line="276" w:lineRule="auto"/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>Dr. Öğr. Üyesi Rıza Korhan SEZİN</w:t>
            </w:r>
          </w:p>
          <w:p w14:paraId="4196D9E0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410E15F0" w14:textId="77777777" w:rsidR="0055199B" w:rsidRDefault="0055199B" w:rsidP="0055199B">
            <w:pPr>
              <w:spacing w:line="276" w:lineRule="auto"/>
              <w:rPr>
                <w:rFonts w:eastAsia="Calibri"/>
                <w:sz w:val="18"/>
                <w:szCs w:val="18"/>
              </w:rPr>
            </w:pPr>
          </w:p>
          <w:p w14:paraId="3A045BA8" w14:textId="05CDBE67" w:rsidR="0055199B" w:rsidRPr="0055199B" w:rsidRDefault="0055199B" w:rsidP="0055199B">
            <w:pPr>
              <w:spacing w:line="276" w:lineRule="auto"/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>Dr. Öğr. Üyesi Rıza Korhan SEZİN</w:t>
            </w:r>
          </w:p>
          <w:p w14:paraId="453AEC2B" w14:textId="77777777" w:rsidR="0055199B" w:rsidRPr="004104BB" w:rsidRDefault="0055199B" w:rsidP="0055199B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Dr. İbrahim ERENSOY</w:t>
            </w:r>
          </w:p>
          <w:p w14:paraId="31BEC8EF" w14:textId="77777777" w:rsidR="0055199B" w:rsidRPr="004104BB" w:rsidRDefault="0055199B" w:rsidP="00954208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06EF489C" w14:textId="77777777" w:rsidR="006C32B2" w:rsidRPr="004104BB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DKT301 Nörojenik Edinilmiş İletişim Bozuklukları </w:t>
            </w:r>
          </w:p>
          <w:p w14:paraId="24C13B7A" w14:textId="77777777" w:rsidR="006C32B2" w:rsidRPr="004104BB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Berire</w:t>
            </w:r>
            <w:proofErr w:type="spellEnd"/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 Sena BALDEMİR</w:t>
            </w:r>
          </w:p>
          <w:p w14:paraId="7229ED0C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59D9995C" w14:textId="77777777" w:rsidR="000D374C" w:rsidRPr="004104BB" w:rsidRDefault="000D374C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B7F2A6F" w14:textId="77777777" w:rsidR="002626ED" w:rsidRPr="004104BB" w:rsidRDefault="002626ED" w:rsidP="002626ED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bCs/>
                <w:sz w:val="18"/>
                <w:szCs w:val="18"/>
              </w:rPr>
              <w:t>Berire</w:t>
            </w:r>
            <w:proofErr w:type="spellEnd"/>
            <w:r w:rsidRPr="004104BB">
              <w:rPr>
                <w:bCs/>
                <w:sz w:val="18"/>
                <w:szCs w:val="18"/>
              </w:rPr>
              <w:t xml:space="preserve"> Sena BALDEMİR</w:t>
            </w:r>
          </w:p>
          <w:p w14:paraId="661C0B22" w14:textId="77777777" w:rsidR="002626ED" w:rsidRPr="004104BB" w:rsidRDefault="002626ED" w:rsidP="002626ED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Öğr. Gör. Müberra DEMİR</w:t>
            </w:r>
          </w:p>
          <w:p w14:paraId="0172CCA1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C20DD4F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472BF" w:rsidRPr="004104BB" w14:paraId="7DE1C3BB" w14:textId="77777777" w:rsidTr="00954208">
        <w:trPr>
          <w:trHeight w:val="588"/>
        </w:trPr>
        <w:tc>
          <w:tcPr>
            <w:tcW w:w="0" w:type="auto"/>
          </w:tcPr>
          <w:p w14:paraId="66A65D88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4:00-15:00</w:t>
            </w:r>
          </w:p>
        </w:tc>
        <w:tc>
          <w:tcPr>
            <w:tcW w:w="0" w:type="auto"/>
          </w:tcPr>
          <w:p w14:paraId="2A1CFC9C" w14:textId="77777777" w:rsidR="00E30C91" w:rsidRPr="004104BB" w:rsidRDefault="00E30C91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DKT 209 Dil ve Konuşma Terapisinde Yaşam Boyu Danışmanlık: Aile, Okul ve Klinik </w:t>
            </w:r>
          </w:p>
          <w:p w14:paraId="3513C5B0" w14:textId="77777777" w:rsidR="00E30C91" w:rsidRPr="004104BB" w:rsidRDefault="00E30C91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Kübra İNAN</w:t>
            </w:r>
          </w:p>
          <w:p w14:paraId="4F531C59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lastRenderedPageBreak/>
              <w:t>D205-D209</w:t>
            </w:r>
          </w:p>
          <w:p w14:paraId="37F434E5" w14:textId="77777777" w:rsidR="00B00998" w:rsidRPr="004104BB" w:rsidRDefault="00B00998" w:rsidP="007208E7">
            <w:pPr>
              <w:spacing w:line="276" w:lineRule="auto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  <w:p w14:paraId="175F1D16" w14:textId="52B1C1F8" w:rsidR="00954208" w:rsidRPr="004104BB" w:rsidRDefault="005D4268" w:rsidP="005D4268">
            <w:pPr>
              <w:spacing w:line="276" w:lineRule="auto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bCs/>
                <w:sz w:val="18"/>
                <w:szCs w:val="18"/>
                <w:lang w:eastAsia="en-US"/>
              </w:rPr>
              <w:t>Öğr. Gör. Kübra İNAN</w:t>
            </w:r>
          </w:p>
          <w:p w14:paraId="11B26141" w14:textId="77777777" w:rsidR="005D4268" w:rsidRPr="004104BB" w:rsidRDefault="005D4268" w:rsidP="005D4268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Öğr. Gör. Müberra DEMİR</w:t>
            </w:r>
          </w:p>
          <w:p w14:paraId="36EB9BBA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4F81BD" w:themeColor="accent1"/>
                <w:sz w:val="18"/>
                <w:szCs w:val="18"/>
              </w:rPr>
            </w:pPr>
          </w:p>
        </w:tc>
        <w:tc>
          <w:tcPr>
            <w:tcW w:w="0" w:type="auto"/>
          </w:tcPr>
          <w:p w14:paraId="5433F4EB" w14:textId="77777777" w:rsidR="00FD6E69" w:rsidRPr="004104BB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DKT 319 Çocukluk Çağı Dil Bozukluklarında Değerlendirme ve Terapi </w:t>
            </w:r>
          </w:p>
          <w:p w14:paraId="6847CA7D" w14:textId="77777777" w:rsidR="00FD6E69" w:rsidRPr="004104BB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Öğr. Gör. Müberra DEMİR</w:t>
            </w:r>
          </w:p>
          <w:p w14:paraId="483AD1E6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0D19AD71" w14:textId="77777777" w:rsidR="007E13D8" w:rsidRPr="004104BB" w:rsidRDefault="007E13D8" w:rsidP="007E13D8">
            <w:pPr>
              <w:rPr>
                <w:b/>
                <w:sz w:val="18"/>
                <w:szCs w:val="18"/>
              </w:rPr>
            </w:pPr>
          </w:p>
          <w:p w14:paraId="2D1F747C" w14:textId="77777777" w:rsidR="003F689A" w:rsidRPr="004104BB" w:rsidRDefault="003F689A" w:rsidP="003F689A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Müberra DEMİR</w:t>
            </w:r>
          </w:p>
          <w:p w14:paraId="509D5326" w14:textId="77777777" w:rsidR="003F689A" w:rsidRPr="004104BB" w:rsidRDefault="003F689A" w:rsidP="003F689A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Özge ŞAHVELİOĞLU</w:t>
            </w:r>
          </w:p>
          <w:p w14:paraId="07C1F408" w14:textId="144DE76F" w:rsidR="003F689A" w:rsidRPr="004104BB" w:rsidRDefault="003F689A" w:rsidP="007E13D8">
            <w:pPr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2D1AFA33" w14:textId="77777777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DKT107 Genel Anatomi-İşitme ve Konuşma Organlarının Anatomisi </w:t>
            </w:r>
          </w:p>
          <w:p w14:paraId="7EFD5010" w14:textId="77777777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Prof. Dr. Ahmet UZUN</w:t>
            </w:r>
          </w:p>
          <w:p w14:paraId="5443E661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04C4912B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C93B002" w14:textId="77777777" w:rsidR="004104BB" w:rsidRPr="004104BB" w:rsidRDefault="004104BB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Hanife Nur TAĞIL</w:t>
            </w:r>
          </w:p>
          <w:p w14:paraId="18D3E8F0" w14:textId="77777777" w:rsidR="004104BB" w:rsidRPr="004104BB" w:rsidRDefault="004104BB" w:rsidP="004104BB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Müberra DEMİR</w:t>
            </w:r>
          </w:p>
          <w:p w14:paraId="36BB98FE" w14:textId="0401DFE3" w:rsidR="004104BB" w:rsidRPr="004104BB" w:rsidRDefault="004104BB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681AB1E7" w14:textId="77777777" w:rsidR="00B472BF" w:rsidRPr="004104BB" w:rsidRDefault="00B472BF" w:rsidP="00B472BF">
            <w:pPr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lastRenderedPageBreak/>
              <w:t xml:space="preserve">DKT 311 Yutma Bozuklukları </w:t>
            </w:r>
          </w:p>
          <w:p w14:paraId="6327D324" w14:textId="77777777" w:rsidR="00B472BF" w:rsidRPr="004104BB" w:rsidRDefault="00B472BF" w:rsidP="00B472BF">
            <w:pPr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>Öğr. Gör. Dr. İbrahim ERENSOY</w:t>
            </w:r>
          </w:p>
          <w:p w14:paraId="533143F6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00830837" w14:textId="77777777" w:rsidR="0055199B" w:rsidRPr="004104BB" w:rsidRDefault="0055199B" w:rsidP="0055199B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Öğr. Gör. Dr. İbrahim ERENSOY</w:t>
            </w:r>
          </w:p>
          <w:p w14:paraId="2701A96F" w14:textId="77777777" w:rsidR="0055199B" w:rsidRPr="004104BB" w:rsidRDefault="0055199B" w:rsidP="0055199B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Hanife Nur TAĞIL</w:t>
            </w:r>
          </w:p>
          <w:p w14:paraId="55E92A0E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6359EF94" w14:textId="37740EB7" w:rsidR="006C32B2" w:rsidRPr="004104BB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DKT211 KBB Hastalıkları</w:t>
            </w:r>
          </w:p>
          <w:p w14:paraId="0C48E792" w14:textId="77777777" w:rsidR="006C32B2" w:rsidRPr="004104BB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Prof. Dr. Özgür KEMAL</w:t>
            </w:r>
          </w:p>
          <w:p w14:paraId="4D77DD3F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30F067BB" w14:textId="77777777" w:rsidR="002626ED" w:rsidRPr="004104BB" w:rsidRDefault="002626ED" w:rsidP="002626ED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Öğr. Gör. Dr. İbrahim ERENSOY</w:t>
            </w:r>
          </w:p>
          <w:p w14:paraId="6CFF367F" w14:textId="4A6DF0AC" w:rsidR="00954208" w:rsidRPr="004104BB" w:rsidRDefault="002626ED" w:rsidP="00954208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Hanife Nur TAĞIL</w:t>
            </w:r>
          </w:p>
          <w:p w14:paraId="15DA970E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</w:tc>
      </w:tr>
      <w:tr w:rsidR="00B472BF" w:rsidRPr="004104BB" w14:paraId="14C70E82" w14:textId="77777777" w:rsidTr="00954208">
        <w:trPr>
          <w:trHeight w:val="530"/>
        </w:trPr>
        <w:tc>
          <w:tcPr>
            <w:tcW w:w="0" w:type="auto"/>
          </w:tcPr>
          <w:p w14:paraId="49CBA3A7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24521ACE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7.11.2025</w:t>
            </w:r>
          </w:p>
          <w:p w14:paraId="7CDB2234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Pazartesi</w:t>
            </w:r>
          </w:p>
        </w:tc>
        <w:tc>
          <w:tcPr>
            <w:tcW w:w="0" w:type="auto"/>
          </w:tcPr>
          <w:p w14:paraId="7DBC2F21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8.11.2025</w:t>
            </w:r>
          </w:p>
          <w:p w14:paraId="37690A23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0" w:type="auto"/>
          </w:tcPr>
          <w:p w14:paraId="53B6B203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9.11.2025</w:t>
            </w:r>
          </w:p>
          <w:p w14:paraId="22D7FA01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0" w:type="auto"/>
          </w:tcPr>
          <w:p w14:paraId="529EB4D4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20.11.2025</w:t>
            </w:r>
          </w:p>
          <w:p w14:paraId="2D8C1942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Perşembe </w:t>
            </w:r>
          </w:p>
        </w:tc>
        <w:tc>
          <w:tcPr>
            <w:tcW w:w="0" w:type="auto"/>
          </w:tcPr>
          <w:p w14:paraId="72B1D68F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21.11.2025</w:t>
            </w:r>
          </w:p>
          <w:p w14:paraId="2B812722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B472BF" w:rsidRPr="004104BB" w14:paraId="259D041F" w14:textId="77777777" w:rsidTr="00954208">
        <w:trPr>
          <w:trHeight w:val="824"/>
        </w:trPr>
        <w:tc>
          <w:tcPr>
            <w:tcW w:w="0" w:type="auto"/>
          </w:tcPr>
          <w:p w14:paraId="33844BD2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5:00-16:00</w:t>
            </w:r>
          </w:p>
        </w:tc>
        <w:tc>
          <w:tcPr>
            <w:tcW w:w="0" w:type="auto"/>
          </w:tcPr>
          <w:p w14:paraId="37D64351" w14:textId="11690437" w:rsidR="00B472BF" w:rsidRPr="004104BB" w:rsidRDefault="00B472BF" w:rsidP="00B472BF">
            <w:pPr>
              <w:rPr>
                <w:rFonts w:eastAsia="Calibri"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sz w:val="18"/>
                <w:szCs w:val="18"/>
                <w:lang w:eastAsia="en-US"/>
              </w:rPr>
              <w:t xml:space="preserve">DKT 309 Motor Konuşma Bozuklukları: </w:t>
            </w:r>
            <w:proofErr w:type="spellStart"/>
            <w:r w:rsidRPr="004104BB">
              <w:rPr>
                <w:rFonts w:eastAsia="Calibri"/>
                <w:sz w:val="18"/>
                <w:szCs w:val="18"/>
                <w:lang w:eastAsia="en-US"/>
              </w:rPr>
              <w:t>Dizartri</w:t>
            </w:r>
            <w:proofErr w:type="spellEnd"/>
            <w:r w:rsidRPr="004104BB">
              <w:rPr>
                <w:rFonts w:eastAsia="Calibri"/>
                <w:sz w:val="18"/>
                <w:szCs w:val="18"/>
                <w:lang w:eastAsia="en-US"/>
              </w:rPr>
              <w:t xml:space="preserve"> ve Apraksi </w:t>
            </w:r>
          </w:p>
          <w:p w14:paraId="31E13EEA" w14:textId="77777777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eastAsia="Calibri" w:hAnsi="Times New Roman" w:cs="Times New Roman"/>
                <w:sz w:val="18"/>
                <w:szCs w:val="18"/>
              </w:rPr>
              <w:t>Öğr. Gör. Dr. İbrahim ERENSOY</w:t>
            </w: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27361F1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3BEDA26F" w14:textId="77777777" w:rsidR="005D4268" w:rsidRPr="004104BB" w:rsidRDefault="005D4268" w:rsidP="00C14206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eastAsia="Calibri" w:hAnsi="Times New Roman" w:cs="Times New Roman"/>
                <w:sz w:val="18"/>
                <w:szCs w:val="18"/>
              </w:rPr>
              <w:t>Öğr. Gör. Dr. İbrahim ERENSOY</w:t>
            </w: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313453E0" w14:textId="77777777" w:rsidR="005D4268" w:rsidRPr="004104BB" w:rsidRDefault="005D4268" w:rsidP="005D4268">
            <w:pPr>
              <w:spacing w:line="276" w:lineRule="auto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bCs/>
                <w:sz w:val="18"/>
                <w:szCs w:val="18"/>
                <w:lang w:eastAsia="en-US"/>
              </w:rPr>
              <w:t>Öğr. Gör. Kübra İNAN</w:t>
            </w:r>
          </w:p>
          <w:p w14:paraId="755D92C6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467577A7" w14:textId="77777777" w:rsidR="00FD6E69" w:rsidRPr="004104BB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DKT 415 Klinik  ve Mesleki Uygulama I </w:t>
            </w:r>
          </w:p>
          <w:p w14:paraId="12186284" w14:textId="77777777" w:rsidR="00954208" w:rsidRPr="004104BB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Müberra DEMİR</w:t>
            </w:r>
          </w:p>
          <w:p w14:paraId="4C880C10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37C839E9" w14:textId="77777777" w:rsidR="003F689A" w:rsidRPr="004104BB" w:rsidRDefault="003F689A" w:rsidP="003F689A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Müberra DEMİR</w:t>
            </w:r>
          </w:p>
          <w:p w14:paraId="0F0C643B" w14:textId="77777777" w:rsidR="003F689A" w:rsidRPr="004104BB" w:rsidRDefault="003F689A" w:rsidP="003F689A">
            <w:pPr>
              <w:rPr>
                <w:bCs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 xml:space="preserve">Öğr. Gör. </w:t>
            </w:r>
            <w:proofErr w:type="spellStart"/>
            <w:r w:rsidRPr="004104BB">
              <w:rPr>
                <w:bCs/>
                <w:sz w:val="18"/>
                <w:szCs w:val="18"/>
              </w:rPr>
              <w:t>Berire</w:t>
            </w:r>
            <w:proofErr w:type="spellEnd"/>
            <w:r w:rsidRPr="004104BB">
              <w:rPr>
                <w:bCs/>
                <w:sz w:val="18"/>
                <w:szCs w:val="18"/>
              </w:rPr>
              <w:t xml:space="preserve"> Sena BALDEMİR</w:t>
            </w:r>
          </w:p>
          <w:p w14:paraId="2D24BDB5" w14:textId="237C1298" w:rsidR="00B92BF4" w:rsidRPr="004104BB" w:rsidRDefault="00B92BF4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758E93E7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SSD1 Sosyal Seçmeli Ders I</w:t>
            </w:r>
          </w:p>
          <w:p w14:paraId="79CD0C3C" w14:textId="77777777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ersleri saat 15.00'de başlayanların ise saat 15:00'de</w:t>
            </w:r>
          </w:p>
        </w:tc>
        <w:tc>
          <w:tcPr>
            <w:tcW w:w="0" w:type="auto"/>
          </w:tcPr>
          <w:p w14:paraId="59BAACC6" w14:textId="77777777" w:rsidR="0055199B" w:rsidRDefault="00876587" w:rsidP="00876587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 xml:space="preserve">DKT109 Fizik-Ses Fiziği ve Akustik </w:t>
            </w:r>
          </w:p>
          <w:p w14:paraId="0BCE9C23" w14:textId="5E681356" w:rsidR="00876587" w:rsidRPr="004104BB" w:rsidRDefault="00876587" w:rsidP="00876587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>Prof. Dr. Necmi DEGE</w:t>
            </w:r>
          </w:p>
          <w:p w14:paraId="24090930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6115DDAD" w14:textId="77777777" w:rsidR="00954208" w:rsidRDefault="00954208" w:rsidP="00876587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98238F3" w14:textId="77777777" w:rsidR="0055199B" w:rsidRDefault="0055199B" w:rsidP="00876587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Prof. Dr. Necmi DEGE</w:t>
            </w:r>
          </w:p>
          <w:p w14:paraId="53CFA1F6" w14:textId="77777777" w:rsidR="0055199B" w:rsidRPr="004104BB" w:rsidRDefault="0055199B" w:rsidP="0055199B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Hanife Nur TAĞIL</w:t>
            </w:r>
          </w:p>
          <w:p w14:paraId="4A5B5BCC" w14:textId="1EE62F89" w:rsidR="0055199B" w:rsidRPr="004104BB" w:rsidRDefault="0055199B" w:rsidP="00876587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14F78A7A" w14:textId="77777777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DKT105 İşitme Bilimine Giriş</w:t>
            </w:r>
          </w:p>
          <w:p w14:paraId="77881746" w14:textId="77777777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Ramazan Bayram KARAKAYA</w:t>
            </w:r>
          </w:p>
          <w:p w14:paraId="0A6F8558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2E8C16A9" w14:textId="77777777" w:rsidR="00954208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  <w:p w14:paraId="4F4E2131" w14:textId="77777777" w:rsidR="002626ED" w:rsidRPr="004104BB" w:rsidRDefault="002626ED" w:rsidP="002626ED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Ramazan Bayram KARAKAYA</w:t>
            </w:r>
          </w:p>
          <w:p w14:paraId="05085DA3" w14:textId="77777777" w:rsidR="002626ED" w:rsidRPr="004104BB" w:rsidRDefault="002626ED" w:rsidP="002626ED">
            <w:pPr>
              <w:spacing w:line="276" w:lineRule="auto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bCs/>
                <w:sz w:val="18"/>
                <w:szCs w:val="18"/>
                <w:lang w:eastAsia="en-US"/>
              </w:rPr>
              <w:t>Öğr. Gör. Kübra İNAN</w:t>
            </w:r>
          </w:p>
          <w:p w14:paraId="2DDD80A5" w14:textId="77777777" w:rsidR="002626ED" w:rsidRPr="004104BB" w:rsidRDefault="002626ED" w:rsidP="00954208">
            <w:pPr>
              <w:jc w:val="both"/>
              <w:rPr>
                <w:b/>
                <w:sz w:val="18"/>
                <w:szCs w:val="18"/>
              </w:rPr>
            </w:pPr>
          </w:p>
        </w:tc>
      </w:tr>
      <w:tr w:rsidR="00B472BF" w:rsidRPr="004104BB" w14:paraId="091C10E2" w14:textId="77777777" w:rsidTr="00954208">
        <w:trPr>
          <w:trHeight w:val="530"/>
        </w:trPr>
        <w:tc>
          <w:tcPr>
            <w:tcW w:w="0" w:type="auto"/>
          </w:tcPr>
          <w:p w14:paraId="13B3EC5C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/>
                <w:sz w:val="18"/>
                <w:szCs w:val="18"/>
              </w:rPr>
              <w:t>16:00-17:00</w:t>
            </w:r>
          </w:p>
        </w:tc>
        <w:tc>
          <w:tcPr>
            <w:tcW w:w="0" w:type="auto"/>
          </w:tcPr>
          <w:p w14:paraId="56FCC751" w14:textId="5293C2AF" w:rsidR="00E30C91" w:rsidRPr="004104BB" w:rsidRDefault="00E30C91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DKT417 Dil ve Konuşma Bozukluklarında Seminer I  </w:t>
            </w:r>
          </w:p>
          <w:p w14:paraId="79764100" w14:textId="77777777" w:rsidR="00954208" w:rsidRPr="004104BB" w:rsidRDefault="00E30C91" w:rsidP="003E4FC5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Dr. İbrahim ERENSOY</w:t>
            </w:r>
          </w:p>
          <w:p w14:paraId="48A88813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0B8703D1" w14:textId="77777777" w:rsidR="005D4268" w:rsidRPr="004104BB" w:rsidRDefault="005D4268" w:rsidP="005D4268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Dr. İbrahim ERENSOY</w:t>
            </w:r>
          </w:p>
          <w:p w14:paraId="7A1BEC92" w14:textId="77777777" w:rsidR="005D4268" w:rsidRPr="004104BB" w:rsidRDefault="005D4268" w:rsidP="005D4268">
            <w:pPr>
              <w:spacing w:line="276" w:lineRule="auto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104BB">
              <w:rPr>
                <w:rFonts w:eastAsia="Calibri"/>
                <w:bCs/>
                <w:sz w:val="18"/>
                <w:szCs w:val="18"/>
                <w:lang w:eastAsia="en-US"/>
              </w:rPr>
              <w:t>Öğr. Gör. Kübra İNAN</w:t>
            </w:r>
          </w:p>
          <w:p w14:paraId="787F49C1" w14:textId="752FB0EB" w:rsidR="00B92BF4" w:rsidRPr="004104BB" w:rsidRDefault="00B92BF4" w:rsidP="003E4FC5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63D6421" w14:textId="2F17F994" w:rsidR="00954208" w:rsidRPr="004104BB" w:rsidRDefault="00954208" w:rsidP="00B00998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51F8D582" w14:textId="0730EA7B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DKT201 Dil ve Konuşmanın </w:t>
            </w:r>
            <w:proofErr w:type="spellStart"/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Nöroanatomisi</w:t>
            </w:r>
            <w:proofErr w:type="spellEnd"/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 ve Nörofizyolojisi </w:t>
            </w:r>
          </w:p>
          <w:p w14:paraId="5223BD8F" w14:textId="77777777" w:rsidR="00B472BF" w:rsidRPr="004104BB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Prof. Dr. Ahmet UZUN</w:t>
            </w:r>
          </w:p>
          <w:p w14:paraId="4BE9E889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3EB06A4F" w14:textId="77777777" w:rsidR="004104BB" w:rsidRPr="004104BB" w:rsidRDefault="004104BB" w:rsidP="00B92BF4">
            <w:pPr>
              <w:jc w:val="both"/>
              <w:rPr>
                <w:b/>
                <w:sz w:val="18"/>
                <w:szCs w:val="18"/>
              </w:rPr>
            </w:pPr>
          </w:p>
          <w:p w14:paraId="47826821" w14:textId="77777777" w:rsidR="004104BB" w:rsidRPr="004104BB" w:rsidRDefault="004104BB" w:rsidP="004104BB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Hanife Nur TAĞIL</w:t>
            </w:r>
          </w:p>
          <w:p w14:paraId="70E1A2BC" w14:textId="0A506F9B" w:rsidR="004104BB" w:rsidRPr="004104BB" w:rsidRDefault="004104BB" w:rsidP="004104BB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 xml:space="preserve">Öğr. Gör.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Kübra İNAN</w:t>
            </w:r>
          </w:p>
          <w:p w14:paraId="288EBA5C" w14:textId="77777777" w:rsidR="004104BB" w:rsidRPr="004104BB" w:rsidRDefault="004104BB" w:rsidP="00B92BF4">
            <w:pPr>
              <w:jc w:val="both"/>
              <w:rPr>
                <w:b/>
                <w:sz w:val="18"/>
                <w:szCs w:val="18"/>
              </w:rPr>
            </w:pPr>
          </w:p>
          <w:p w14:paraId="28C46596" w14:textId="41A325C6" w:rsidR="00954208" w:rsidRPr="004104BB" w:rsidRDefault="00954208" w:rsidP="00954208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117A0064" w14:textId="77777777" w:rsidR="00954208" w:rsidRPr="004104BB" w:rsidRDefault="00954208" w:rsidP="00954208">
            <w:pPr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  <w:p w14:paraId="106DA817" w14:textId="77777777" w:rsidR="00954208" w:rsidRPr="004104BB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1832073D" w14:textId="77777777" w:rsidR="0019321A" w:rsidRPr="004104BB" w:rsidRDefault="0019321A" w:rsidP="0019321A">
            <w:pPr>
              <w:rPr>
                <w:sz w:val="18"/>
                <w:szCs w:val="18"/>
              </w:rPr>
            </w:pPr>
            <w:r w:rsidRPr="004104BB">
              <w:rPr>
                <w:sz w:val="18"/>
                <w:szCs w:val="18"/>
              </w:rPr>
              <w:t xml:space="preserve">DKT315 Çocukta Ruh Sağlığı ve Uyum Bozuklukları </w:t>
            </w:r>
          </w:p>
          <w:p w14:paraId="524C7D89" w14:textId="77777777" w:rsidR="0019321A" w:rsidRPr="004104BB" w:rsidRDefault="0019321A" w:rsidP="0019321A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bCs/>
                <w:sz w:val="18"/>
                <w:szCs w:val="18"/>
              </w:rPr>
              <w:t>Doç. Dr. Miraç Barış USTA</w:t>
            </w:r>
          </w:p>
          <w:p w14:paraId="735B3112" w14:textId="77777777" w:rsidR="00B92BF4" w:rsidRPr="004104BB" w:rsidRDefault="00B92BF4" w:rsidP="00B92BF4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/>
                <w:sz w:val="18"/>
                <w:szCs w:val="18"/>
              </w:rPr>
              <w:t>D205-D209</w:t>
            </w:r>
          </w:p>
          <w:p w14:paraId="46E56C68" w14:textId="77777777" w:rsidR="002626ED" w:rsidRDefault="002626ED" w:rsidP="002626ED">
            <w:pPr>
              <w:jc w:val="both"/>
              <w:rPr>
                <w:bCs/>
                <w:sz w:val="18"/>
                <w:szCs w:val="18"/>
              </w:rPr>
            </w:pPr>
          </w:p>
          <w:p w14:paraId="7FDA033C" w14:textId="69BB0616" w:rsidR="002626ED" w:rsidRPr="004104BB" w:rsidRDefault="002626ED" w:rsidP="002626ED">
            <w:pPr>
              <w:jc w:val="both"/>
              <w:rPr>
                <w:b/>
                <w:sz w:val="18"/>
                <w:szCs w:val="18"/>
              </w:rPr>
            </w:pPr>
            <w:r w:rsidRPr="004104BB">
              <w:rPr>
                <w:bCs/>
                <w:sz w:val="18"/>
                <w:szCs w:val="18"/>
              </w:rPr>
              <w:t>Hanife Nur TAĞIL</w:t>
            </w:r>
          </w:p>
          <w:p w14:paraId="217C63A0" w14:textId="77777777" w:rsidR="002626ED" w:rsidRPr="004104BB" w:rsidRDefault="002626ED" w:rsidP="002626ED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4104BB">
              <w:rPr>
                <w:rFonts w:ascii="Times New Roman" w:hAnsi="Times New Roman" w:cs="Times New Roman"/>
                <w:sz w:val="18"/>
                <w:szCs w:val="18"/>
              </w:rPr>
              <w:t>Öğr. Gör. Dr. İbrahim ERENSOY</w:t>
            </w:r>
          </w:p>
          <w:p w14:paraId="59D630D4" w14:textId="77777777" w:rsidR="002626ED" w:rsidRPr="004104BB" w:rsidRDefault="002626ED" w:rsidP="0057118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308377E2" w14:textId="1ED48CFE" w:rsidR="003562C3" w:rsidRPr="004104BB" w:rsidRDefault="00A62797" w:rsidP="00A62797">
      <w:pPr>
        <w:spacing w:before="240" w:after="240"/>
        <w:rPr>
          <w:b/>
          <w:sz w:val="18"/>
          <w:szCs w:val="18"/>
        </w:rPr>
      </w:pPr>
      <w:r w:rsidRPr="00392B3B">
        <w:rPr>
          <w:b/>
          <w:bCs/>
          <w:sz w:val="18"/>
          <w:szCs w:val="18"/>
        </w:rPr>
        <w:t>NOT: 5-İ derslerini yüz yüze alan öğrenciler için (</w:t>
      </w:r>
      <w:r>
        <w:rPr>
          <w:b/>
          <w:bCs/>
          <w:sz w:val="18"/>
          <w:szCs w:val="18"/>
        </w:rPr>
        <w:t>A</w:t>
      </w:r>
      <w:r w:rsidRPr="00392B3B">
        <w:rPr>
          <w:b/>
          <w:bCs/>
          <w:sz w:val="18"/>
          <w:szCs w:val="18"/>
        </w:rPr>
        <w:t>tatürk İlkeleri ve İnkılap Tarihi, Türk Dili, İngilizce ve İş Sağlığı ve Güvenliği) 202</w:t>
      </w:r>
      <w:r>
        <w:rPr>
          <w:b/>
          <w:bCs/>
          <w:sz w:val="18"/>
          <w:szCs w:val="18"/>
        </w:rPr>
        <w:t>5</w:t>
      </w:r>
      <w:r w:rsidRPr="00392B3B">
        <w:rPr>
          <w:b/>
          <w:bCs/>
          <w:sz w:val="18"/>
          <w:szCs w:val="18"/>
        </w:rPr>
        <w:t>-202</w:t>
      </w:r>
      <w:r>
        <w:rPr>
          <w:b/>
          <w:bCs/>
          <w:sz w:val="18"/>
          <w:szCs w:val="18"/>
        </w:rPr>
        <w:t>6</w:t>
      </w:r>
      <w:r w:rsidRPr="00392B3B">
        <w:rPr>
          <w:b/>
          <w:bCs/>
          <w:sz w:val="18"/>
          <w:szCs w:val="18"/>
        </w:rPr>
        <w:t xml:space="preserve"> Güz dönemi final sınavı </w:t>
      </w:r>
      <w:r>
        <w:rPr>
          <w:b/>
          <w:bCs/>
          <w:sz w:val="18"/>
          <w:szCs w:val="18"/>
        </w:rPr>
        <w:t>22</w:t>
      </w:r>
      <w:r w:rsidRPr="00392B3B">
        <w:rPr>
          <w:b/>
          <w:bCs/>
          <w:sz w:val="18"/>
          <w:szCs w:val="18"/>
        </w:rPr>
        <w:t xml:space="preserve"> Kasım 202</w:t>
      </w:r>
      <w:r>
        <w:rPr>
          <w:b/>
          <w:bCs/>
          <w:sz w:val="18"/>
          <w:szCs w:val="18"/>
        </w:rPr>
        <w:t>5</w:t>
      </w:r>
      <w:r w:rsidRPr="00392B3B">
        <w:rPr>
          <w:b/>
          <w:bCs/>
          <w:sz w:val="18"/>
          <w:szCs w:val="18"/>
        </w:rPr>
        <w:t xml:space="preserve"> saat 15.00’d</w:t>
      </w:r>
      <w:r>
        <w:rPr>
          <w:b/>
          <w:bCs/>
          <w:sz w:val="18"/>
          <w:szCs w:val="18"/>
        </w:rPr>
        <w:t>a</w:t>
      </w:r>
      <w:r w:rsidRPr="00392B3B">
        <w:rPr>
          <w:b/>
          <w:bCs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t>Eğitim</w:t>
      </w:r>
      <w:r w:rsidRPr="00392B3B">
        <w:rPr>
          <w:b/>
          <w:bCs/>
          <w:sz w:val="18"/>
          <w:szCs w:val="18"/>
        </w:rPr>
        <w:t xml:space="preserve"> Fakültesi</w:t>
      </w:r>
      <w:r>
        <w:rPr>
          <w:b/>
          <w:bCs/>
          <w:sz w:val="18"/>
          <w:szCs w:val="18"/>
        </w:rPr>
        <w:t xml:space="preserve"> B blok</w:t>
      </w:r>
      <w:r w:rsidRPr="00392B3B">
        <w:rPr>
          <w:b/>
          <w:bCs/>
          <w:sz w:val="18"/>
          <w:szCs w:val="18"/>
        </w:rPr>
        <w:t xml:space="preserve"> dersliklerinde yapılacaktır.</w:t>
      </w:r>
    </w:p>
    <w:sectPr w:rsidR="003562C3" w:rsidRPr="004104BB" w:rsidSect="00345E01">
      <w:headerReference w:type="default" r:id="rId8"/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77BBB3" w14:textId="77777777" w:rsidR="00CB0BDD" w:rsidRDefault="00CB0BDD" w:rsidP="004F222F">
      <w:r>
        <w:separator/>
      </w:r>
    </w:p>
  </w:endnote>
  <w:endnote w:type="continuationSeparator" w:id="0">
    <w:p w14:paraId="3DEB3CEA" w14:textId="77777777" w:rsidR="00CB0BDD" w:rsidRDefault="00CB0BDD" w:rsidP="004F2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71CD4C" w14:textId="77777777" w:rsidR="00CB0BDD" w:rsidRDefault="00CB0BDD" w:rsidP="004F222F">
      <w:r>
        <w:separator/>
      </w:r>
    </w:p>
  </w:footnote>
  <w:footnote w:type="continuationSeparator" w:id="0">
    <w:p w14:paraId="781D4667" w14:textId="77777777" w:rsidR="00CB0BDD" w:rsidRDefault="00CB0BDD" w:rsidP="004F2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EC1B6" w14:textId="77777777" w:rsidR="001F137C" w:rsidRDefault="00954208" w:rsidP="00954208">
    <w:pPr>
      <w:pStyle w:val="stBilgi"/>
      <w:jc w:val="center"/>
      <w:rPr>
        <w:rFonts w:ascii="Times New Roman" w:hAnsi="Times New Roman" w:cs="Times New Roman"/>
        <w:b/>
        <w:sz w:val="24"/>
        <w:szCs w:val="24"/>
      </w:rPr>
    </w:pPr>
    <w:r w:rsidRPr="001F137C">
      <w:rPr>
        <w:rFonts w:ascii="Times New Roman" w:hAnsi="Times New Roman" w:cs="Times New Roman"/>
        <w:b/>
        <w:sz w:val="24"/>
        <w:szCs w:val="24"/>
      </w:rPr>
      <w:t xml:space="preserve">2025-2026 GÜZ DÖNEMİ DİL VE KONUŞMA TERAPİSİ BÖLÜMÜ </w:t>
    </w:r>
  </w:p>
  <w:p w14:paraId="2EB79DF0" w14:textId="0E8AD15E" w:rsidR="00954208" w:rsidRPr="001F137C" w:rsidRDefault="00954208" w:rsidP="00954208">
    <w:pPr>
      <w:pStyle w:val="stBilgi"/>
      <w:jc w:val="center"/>
      <w:rPr>
        <w:rFonts w:ascii="Times New Roman" w:hAnsi="Times New Roman" w:cs="Times New Roman"/>
        <w:b/>
        <w:sz w:val="24"/>
        <w:szCs w:val="24"/>
      </w:rPr>
    </w:pPr>
    <w:r w:rsidRPr="001F137C">
      <w:rPr>
        <w:rFonts w:ascii="Times New Roman" w:hAnsi="Times New Roman" w:cs="Times New Roman"/>
        <w:b/>
        <w:sz w:val="24"/>
        <w:szCs w:val="24"/>
      </w:rPr>
      <w:t>ARA SINAV PROGRAMI</w:t>
    </w:r>
  </w:p>
  <w:p w14:paraId="12C17D30" w14:textId="77777777" w:rsidR="00954208" w:rsidRDefault="0095420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149EE"/>
    <w:multiLevelType w:val="hybridMultilevel"/>
    <w:tmpl w:val="CB249C7C"/>
    <w:lvl w:ilvl="0" w:tplc="2918E960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9B48EA"/>
    <w:multiLevelType w:val="hybridMultilevel"/>
    <w:tmpl w:val="18B4F242"/>
    <w:lvl w:ilvl="0" w:tplc="3C3658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4807128">
    <w:abstractNumId w:val="1"/>
  </w:num>
  <w:num w:numId="2" w16cid:durableId="602765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tbAwNzGyNDAxMjNT0lEKTi0uzszPAykwrgUA2nFLcSwAAAA="/>
  </w:docVars>
  <w:rsids>
    <w:rsidRoot w:val="00A85736"/>
    <w:rsid w:val="00003BD1"/>
    <w:rsid w:val="000070D1"/>
    <w:rsid w:val="000073BD"/>
    <w:rsid w:val="0000772A"/>
    <w:rsid w:val="00012A88"/>
    <w:rsid w:val="00012BFA"/>
    <w:rsid w:val="00017DA0"/>
    <w:rsid w:val="00025686"/>
    <w:rsid w:val="00030736"/>
    <w:rsid w:val="00033613"/>
    <w:rsid w:val="00034F2D"/>
    <w:rsid w:val="000362E5"/>
    <w:rsid w:val="000368B9"/>
    <w:rsid w:val="00040BCD"/>
    <w:rsid w:val="00042B96"/>
    <w:rsid w:val="00044C95"/>
    <w:rsid w:val="00052E9D"/>
    <w:rsid w:val="00053FF0"/>
    <w:rsid w:val="0005633A"/>
    <w:rsid w:val="00060F59"/>
    <w:rsid w:val="000637B5"/>
    <w:rsid w:val="00065EAC"/>
    <w:rsid w:val="00074FFC"/>
    <w:rsid w:val="00075FE4"/>
    <w:rsid w:val="00076395"/>
    <w:rsid w:val="0008223B"/>
    <w:rsid w:val="000839BB"/>
    <w:rsid w:val="000843DD"/>
    <w:rsid w:val="00085BDF"/>
    <w:rsid w:val="000868F8"/>
    <w:rsid w:val="000876C3"/>
    <w:rsid w:val="00092686"/>
    <w:rsid w:val="0009412E"/>
    <w:rsid w:val="000960F2"/>
    <w:rsid w:val="000966E4"/>
    <w:rsid w:val="00096F69"/>
    <w:rsid w:val="000A005E"/>
    <w:rsid w:val="000A36D9"/>
    <w:rsid w:val="000A538A"/>
    <w:rsid w:val="000B0189"/>
    <w:rsid w:val="000B080A"/>
    <w:rsid w:val="000B2DA1"/>
    <w:rsid w:val="000B3DD1"/>
    <w:rsid w:val="000B618D"/>
    <w:rsid w:val="000C2A55"/>
    <w:rsid w:val="000C3A0C"/>
    <w:rsid w:val="000C7703"/>
    <w:rsid w:val="000D005F"/>
    <w:rsid w:val="000D0D89"/>
    <w:rsid w:val="000D1D81"/>
    <w:rsid w:val="000D374C"/>
    <w:rsid w:val="000D6CD5"/>
    <w:rsid w:val="000E196C"/>
    <w:rsid w:val="000E441D"/>
    <w:rsid w:val="000E4815"/>
    <w:rsid w:val="000E6614"/>
    <w:rsid w:val="000F124B"/>
    <w:rsid w:val="000F16BC"/>
    <w:rsid w:val="000F6AB2"/>
    <w:rsid w:val="000F70EF"/>
    <w:rsid w:val="000F78B2"/>
    <w:rsid w:val="0010056D"/>
    <w:rsid w:val="00105214"/>
    <w:rsid w:val="00106BE5"/>
    <w:rsid w:val="0011070A"/>
    <w:rsid w:val="0011544E"/>
    <w:rsid w:val="0012343D"/>
    <w:rsid w:val="00123940"/>
    <w:rsid w:val="0012459B"/>
    <w:rsid w:val="00124DDC"/>
    <w:rsid w:val="00125357"/>
    <w:rsid w:val="00125BFB"/>
    <w:rsid w:val="001332B5"/>
    <w:rsid w:val="0013739F"/>
    <w:rsid w:val="00137FB6"/>
    <w:rsid w:val="00141EE6"/>
    <w:rsid w:val="00145D2F"/>
    <w:rsid w:val="00147FDB"/>
    <w:rsid w:val="00150AF1"/>
    <w:rsid w:val="001673F5"/>
    <w:rsid w:val="00167CE9"/>
    <w:rsid w:val="00170748"/>
    <w:rsid w:val="0017296E"/>
    <w:rsid w:val="00173B6D"/>
    <w:rsid w:val="00177FC7"/>
    <w:rsid w:val="0019321A"/>
    <w:rsid w:val="00197CD4"/>
    <w:rsid w:val="001A0481"/>
    <w:rsid w:val="001A6B0C"/>
    <w:rsid w:val="001A744C"/>
    <w:rsid w:val="001C213E"/>
    <w:rsid w:val="001C7D79"/>
    <w:rsid w:val="001C7ED8"/>
    <w:rsid w:val="001D3003"/>
    <w:rsid w:val="001D49C5"/>
    <w:rsid w:val="001D5767"/>
    <w:rsid w:val="001D6B51"/>
    <w:rsid w:val="001D6BBD"/>
    <w:rsid w:val="001E1348"/>
    <w:rsid w:val="001E3FF2"/>
    <w:rsid w:val="001E74FB"/>
    <w:rsid w:val="001F137C"/>
    <w:rsid w:val="00200F7B"/>
    <w:rsid w:val="002017F4"/>
    <w:rsid w:val="002035A5"/>
    <w:rsid w:val="00204957"/>
    <w:rsid w:val="0020659B"/>
    <w:rsid w:val="00211792"/>
    <w:rsid w:val="002154AC"/>
    <w:rsid w:val="00217147"/>
    <w:rsid w:val="00220EE2"/>
    <w:rsid w:val="002213A4"/>
    <w:rsid w:val="0022361E"/>
    <w:rsid w:val="00224680"/>
    <w:rsid w:val="002274A1"/>
    <w:rsid w:val="00230392"/>
    <w:rsid w:val="00233D77"/>
    <w:rsid w:val="00234213"/>
    <w:rsid w:val="00235A55"/>
    <w:rsid w:val="00236F1E"/>
    <w:rsid w:val="002422EE"/>
    <w:rsid w:val="002557E0"/>
    <w:rsid w:val="00257B32"/>
    <w:rsid w:val="002626ED"/>
    <w:rsid w:val="00262C86"/>
    <w:rsid w:val="002649E8"/>
    <w:rsid w:val="002675AB"/>
    <w:rsid w:val="0027336C"/>
    <w:rsid w:val="00276991"/>
    <w:rsid w:val="00277A3D"/>
    <w:rsid w:val="00281DCE"/>
    <w:rsid w:val="0028508C"/>
    <w:rsid w:val="002851B2"/>
    <w:rsid w:val="00291450"/>
    <w:rsid w:val="0029354D"/>
    <w:rsid w:val="002A0A6E"/>
    <w:rsid w:val="002B0A13"/>
    <w:rsid w:val="002B0B8D"/>
    <w:rsid w:val="002B28CA"/>
    <w:rsid w:val="002B28F5"/>
    <w:rsid w:val="002B4900"/>
    <w:rsid w:val="002B6888"/>
    <w:rsid w:val="002C090E"/>
    <w:rsid w:val="002C10CA"/>
    <w:rsid w:val="002C478A"/>
    <w:rsid w:val="002D0F06"/>
    <w:rsid w:val="002D752D"/>
    <w:rsid w:val="002D766B"/>
    <w:rsid w:val="002E4DB7"/>
    <w:rsid w:val="002E71B6"/>
    <w:rsid w:val="002F03D2"/>
    <w:rsid w:val="002F51EC"/>
    <w:rsid w:val="002F60AA"/>
    <w:rsid w:val="003013F5"/>
    <w:rsid w:val="003069F7"/>
    <w:rsid w:val="003131AC"/>
    <w:rsid w:val="003134CD"/>
    <w:rsid w:val="003136B0"/>
    <w:rsid w:val="00315DAD"/>
    <w:rsid w:val="00316D49"/>
    <w:rsid w:val="00320164"/>
    <w:rsid w:val="00321EF4"/>
    <w:rsid w:val="00322E63"/>
    <w:rsid w:val="00323622"/>
    <w:rsid w:val="00326697"/>
    <w:rsid w:val="003312B9"/>
    <w:rsid w:val="00332C31"/>
    <w:rsid w:val="003333D3"/>
    <w:rsid w:val="003345EF"/>
    <w:rsid w:val="0034175A"/>
    <w:rsid w:val="00341DA7"/>
    <w:rsid w:val="00342086"/>
    <w:rsid w:val="003442DB"/>
    <w:rsid w:val="003445F4"/>
    <w:rsid w:val="00345CE6"/>
    <w:rsid w:val="00345E01"/>
    <w:rsid w:val="00346E03"/>
    <w:rsid w:val="003501B1"/>
    <w:rsid w:val="003517A7"/>
    <w:rsid w:val="00355A09"/>
    <w:rsid w:val="003562C3"/>
    <w:rsid w:val="00364BEB"/>
    <w:rsid w:val="00364C79"/>
    <w:rsid w:val="00371116"/>
    <w:rsid w:val="003743D2"/>
    <w:rsid w:val="003762FF"/>
    <w:rsid w:val="00376AB4"/>
    <w:rsid w:val="0037713B"/>
    <w:rsid w:val="0038275D"/>
    <w:rsid w:val="00382D3E"/>
    <w:rsid w:val="003867FD"/>
    <w:rsid w:val="00386931"/>
    <w:rsid w:val="00386CF2"/>
    <w:rsid w:val="00387603"/>
    <w:rsid w:val="00395528"/>
    <w:rsid w:val="003B3068"/>
    <w:rsid w:val="003B5A7E"/>
    <w:rsid w:val="003B778F"/>
    <w:rsid w:val="003C1066"/>
    <w:rsid w:val="003C377D"/>
    <w:rsid w:val="003C4D7F"/>
    <w:rsid w:val="003C7232"/>
    <w:rsid w:val="003D11EE"/>
    <w:rsid w:val="003D267D"/>
    <w:rsid w:val="003D3E0A"/>
    <w:rsid w:val="003D66F5"/>
    <w:rsid w:val="003E1FCB"/>
    <w:rsid w:val="003E3C18"/>
    <w:rsid w:val="003E4FC5"/>
    <w:rsid w:val="003E527F"/>
    <w:rsid w:val="003F36F6"/>
    <w:rsid w:val="003F5055"/>
    <w:rsid w:val="003F5478"/>
    <w:rsid w:val="003F689A"/>
    <w:rsid w:val="003F701D"/>
    <w:rsid w:val="003F7FE5"/>
    <w:rsid w:val="004075AA"/>
    <w:rsid w:val="004104BB"/>
    <w:rsid w:val="00412904"/>
    <w:rsid w:val="00415175"/>
    <w:rsid w:val="00415A12"/>
    <w:rsid w:val="00420484"/>
    <w:rsid w:val="004205C5"/>
    <w:rsid w:val="0042408A"/>
    <w:rsid w:val="00425F0D"/>
    <w:rsid w:val="0043199E"/>
    <w:rsid w:val="004347AE"/>
    <w:rsid w:val="004363E7"/>
    <w:rsid w:val="0044781D"/>
    <w:rsid w:val="004534FA"/>
    <w:rsid w:val="0045447B"/>
    <w:rsid w:val="004560D9"/>
    <w:rsid w:val="004573C4"/>
    <w:rsid w:val="00463D53"/>
    <w:rsid w:val="00464A26"/>
    <w:rsid w:val="004677DB"/>
    <w:rsid w:val="0047133F"/>
    <w:rsid w:val="004733B3"/>
    <w:rsid w:val="004759B3"/>
    <w:rsid w:val="00476EC2"/>
    <w:rsid w:val="00482E51"/>
    <w:rsid w:val="00487026"/>
    <w:rsid w:val="0049263E"/>
    <w:rsid w:val="00494CDA"/>
    <w:rsid w:val="004A2337"/>
    <w:rsid w:val="004A5BFE"/>
    <w:rsid w:val="004A7B25"/>
    <w:rsid w:val="004B05D2"/>
    <w:rsid w:val="004B110E"/>
    <w:rsid w:val="004B4739"/>
    <w:rsid w:val="004C45DA"/>
    <w:rsid w:val="004C527E"/>
    <w:rsid w:val="004D1FEF"/>
    <w:rsid w:val="004E09D9"/>
    <w:rsid w:val="004E0B63"/>
    <w:rsid w:val="004E0F66"/>
    <w:rsid w:val="004F222F"/>
    <w:rsid w:val="004F4D3B"/>
    <w:rsid w:val="004F6900"/>
    <w:rsid w:val="0050621C"/>
    <w:rsid w:val="0051552E"/>
    <w:rsid w:val="005165CB"/>
    <w:rsid w:val="0052021E"/>
    <w:rsid w:val="00520A01"/>
    <w:rsid w:val="00521797"/>
    <w:rsid w:val="005238BA"/>
    <w:rsid w:val="00524104"/>
    <w:rsid w:val="00524F3D"/>
    <w:rsid w:val="00526087"/>
    <w:rsid w:val="0052638F"/>
    <w:rsid w:val="00526CDE"/>
    <w:rsid w:val="00530086"/>
    <w:rsid w:val="00537C46"/>
    <w:rsid w:val="005436BF"/>
    <w:rsid w:val="00546288"/>
    <w:rsid w:val="0055180B"/>
    <w:rsid w:val="0055199B"/>
    <w:rsid w:val="00553A0A"/>
    <w:rsid w:val="0055697D"/>
    <w:rsid w:val="00557FA2"/>
    <w:rsid w:val="00562926"/>
    <w:rsid w:val="00562FC4"/>
    <w:rsid w:val="00570704"/>
    <w:rsid w:val="00571188"/>
    <w:rsid w:val="00573210"/>
    <w:rsid w:val="00574073"/>
    <w:rsid w:val="00574DB8"/>
    <w:rsid w:val="00575CF2"/>
    <w:rsid w:val="00580391"/>
    <w:rsid w:val="0058048D"/>
    <w:rsid w:val="00587188"/>
    <w:rsid w:val="0058784D"/>
    <w:rsid w:val="005909DF"/>
    <w:rsid w:val="00594176"/>
    <w:rsid w:val="00596645"/>
    <w:rsid w:val="0059715D"/>
    <w:rsid w:val="005A1883"/>
    <w:rsid w:val="005A23AC"/>
    <w:rsid w:val="005B2315"/>
    <w:rsid w:val="005D027A"/>
    <w:rsid w:val="005D4268"/>
    <w:rsid w:val="005D69D9"/>
    <w:rsid w:val="005D70BC"/>
    <w:rsid w:val="005E0656"/>
    <w:rsid w:val="005E1653"/>
    <w:rsid w:val="005E2A59"/>
    <w:rsid w:val="005F2DCD"/>
    <w:rsid w:val="005F6730"/>
    <w:rsid w:val="005F69F2"/>
    <w:rsid w:val="00601EC1"/>
    <w:rsid w:val="00602827"/>
    <w:rsid w:val="00607574"/>
    <w:rsid w:val="0061146E"/>
    <w:rsid w:val="00613441"/>
    <w:rsid w:val="00614B78"/>
    <w:rsid w:val="00616D94"/>
    <w:rsid w:val="0061765E"/>
    <w:rsid w:val="00617B03"/>
    <w:rsid w:val="00617CAA"/>
    <w:rsid w:val="00621B54"/>
    <w:rsid w:val="00623D5E"/>
    <w:rsid w:val="00626481"/>
    <w:rsid w:val="006338A0"/>
    <w:rsid w:val="006355A3"/>
    <w:rsid w:val="006355A5"/>
    <w:rsid w:val="00635C85"/>
    <w:rsid w:val="00637382"/>
    <w:rsid w:val="00645D0F"/>
    <w:rsid w:val="006468CD"/>
    <w:rsid w:val="0065134E"/>
    <w:rsid w:val="00651492"/>
    <w:rsid w:val="006668D6"/>
    <w:rsid w:val="00667C95"/>
    <w:rsid w:val="00670D7F"/>
    <w:rsid w:val="00676A6C"/>
    <w:rsid w:val="00677CA6"/>
    <w:rsid w:val="00690009"/>
    <w:rsid w:val="00692A13"/>
    <w:rsid w:val="0069467A"/>
    <w:rsid w:val="00694AC3"/>
    <w:rsid w:val="00694E41"/>
    <w:rsid w:val="00696A1C"/>
    <w:rsid w:val="006A0592"/>
    <w:rsid w:val="006A6FB7"/>
    <w:rsid w:val="006B01EF"/>
    <w:rsid w:val="006B5635"/>
    <w:rsid w:val="006C1F6B"/>
    <w:rsid w:val="006C2EF7"/>
    <w:rsid w:val="006C32B2"/>
    <w:rsid w:val="006C37AD"/>
    <w:rsid w:val="006D0E44"/>
    <w:rsid w:val="006D195F"/>
    <w:rsid w:val="006D2ACE"/>
    <w:rsid w:val="006D3958"/>
    <w:rsid w:val="006D3BAA"/>
    <w:rsid w:val="006D553C"/>
    <w:rsid w:val="006D605A"/>
    <w:rsid w:val="006E6150"/>
    <w:rsid w:val="006E69A8"/>
    <w:rsid w:val="006E7520"/>
    <w:rsid w:val="006F2153"/>
    <w:rsid w:val="006F29D0"/>
    <w:rsid w:val="006F451E"/>
    <w:rsid w:val="00700497"/>
    <w:rsid w:val="00702863"/>
    <w:rsid w:val="00704754"/>
    <w:rsid w:val="00706300"/>
    <w:rsid w:val="007110E1"/>
    <w:rsid w:val="00711B6C"/>
    <w:rsid w:val="00714452"/>
    <w:rsid w:val="00715C2F"/>
    <w:rsid w:val="007208E7"/>
    <w:rsid w:val="00725618"/>
    <w:rsid w:val="00730A97"/>
    <w:rsid w:val="007313B4"/>
    <w:rsid w:val="007327AA"/>
    <w:rsid w:val="00733884"/>
    <w:rsid w:val="00733B05"/>
    <w:rsid w:val="00734AC6"/>
    <w:rsid w:val="00741549"/>
    <w:rsid w:val="007432D3"/>
    <w:rsid w:val="007438B3"/>
    <w:rsid w:val="00751D4D"/>
    <w:rsid w:val="007524F0"/>
    <w:rsid w:val="0075296B"/>
    <w:rsid w:val="0075617E"/>
    <w:rsid w:val="00761F31"/>
    <w:rsid w:val="007648A9"/>
    <w:rsid w:val="00766933"/>
    <w:rsid w:val="00766A8F"/>
    <w:rsid w:val="00767040"/>
    <w:rsid w:val="007679E6"/>
    <w:rsid w:val="00776574"/>
    <w:rsid w:val="007850E3"/>
    <w:rsid w:val="0078570E"/>
    <w:rsid w:val="00790662"/>
    <w:rsid w:val="00793653"/>
    <w:rsid w:val="00795E53"/>
    <w:rsid w:val="007A22C7"/>
    <w:rsid w:val="007A23EC"/>
    <w:rsid w:val="007A5456"/>
    <w:rsid w:val="007A6B05"/>
    <w:rsid w:val="007B0A42"/>
    <w:rsid w:val="007B2F37"/>
    <w:rsid w:val="007B3D9E"/>
    <w:rsid w:val="007B50B7"/>
    <w:rsid w:val="007B6B86"/>
    <w:rsid w:val="007C01C7"/>
    <w:rsid w:val="007C0D04"/>
    <w:rsid w:val="007C0EF1"/>
    <w:rsid w:val="007C169F"/>
    <w:rsid w:val="007C3273"/>
    <w:rsid w:val="007C3EE7"/>
    <w:rsid w:val="007C63D1"/>
    <w:rsid w:val="007D4123"/>
    <w:rsid w:val="007D628C"/>
    <w:rsid w:val="007E0660"/>
    <w:rsid w:val="007E13D8"/>
    <w:rsid w:val="007E1DB9"/>
    <w:rsid w:val="007E21E6"/>
    <w:rsid w:val="007E34A8"/>
    <w:rsid w:val="007E4F1B"/>
    <w:rsid w:val="007E5405"/>
    <w:rsid w:val="008053EA"/>
    <w:rsid w:val="008057AB"/>
    <w:rsid w:val="00806EE4"/>
    <w:rsid w:val="00812BCC"/>
    <w:rsid w:val="00814220"/>
    <w:rsid w:val="00820092"/>
    <w:rsid w:val="0082024E"/>
    <w:rsid w:val="00825275"/>
    <w:rsid w:val="00825BCA"/>
    <w:rsid w:val="00832689"/>
    <w:rsid w:val="00832E23"/>
    <w:rsid w:val="00843D0D"/>
    <w:rsid w:val="00844DAD"/>
    <w:rsid w:val="00844E5A"/>
    <w:rsid w:val="0085686B"/>
    <w:rsid w:val="00863AC2"/>
    <w:rsid w:val="00863EA1"/>
    <w:rsid w:val="00867F05"/>
    <w:rsid w:val="00871681"/>
    <w:rsid w:val="008716FE"/>
    <w:rsid w:val="00876587"/>
    <w:rsid w:val="00883A4D"/>
    <w:rsid w:val="00886D61"/>
    <w:rsid w:val="00887CB8"/>
    <w:rsid w:val="00891A8F"/>
    <w:rsid w:val="00891C7E"/>
    <w:rsid w:val="008948F5"/>
    <w:rsid w:val="00894C8A"/>
    <w:rsid w:val="008A071B"/>
    <w:rsid w:val="008A1049"/>
    <w:rsid w:val="008A2AE9"/>
    <w:rsid w:val="008A2C9D"/>
    <w:rsid w:val="008B33CD"/>
    <w:rsid w:val="008B5012"/>
    <w:rsid w:val="008B52E1"/>
    <w:rsid w:val="008B6A89"/>
    <w:rsid w:val="008C0BBA"/>
    <w:rsid w:val="008C12C4"/>
    <w:rsid w:val="008C5CB4"/>
    <w:rsid w:val="008C5F4F"/>
    <w:rsid w:val="008D064F"/>
    <w:rsid w:val="008D3310"/>
    <w:rsid w:val="008D39C2"/>
    <w:rsid w:val="008D39DC"/>
    <w:rsid w:val="008D5A05"/>
    <w:rsid w:val="008D76F1"/>
    <w:rsid w:val="008E63D1"/>
    <w:rsid w:val="008E693E"/>
    <w:rsid w:val="008F0800"/>
    <w:rsid w:val="008F1015"/>
    <w:rsid w:val="008F21B7"/>
    <w:rsid w:val="008F4016"/>
    <w:rsid w:val="0090024E"/>
    <w:rsid w:val="00902814"/>
    <w:rsid w:val="00910F58"/>
    <w:rsid w:val="0091292A"/>
    <w:rsid w:val="00914591"/>
    <w:rsid w:val="0091480A"/>
    <w:rsid w:val="00914D5F"/>
    <w:rsid w:val="00915139"/>
    <w:rsid w:val="009203F6"/>
    <w:rsid w:val="00921FA1"/>
    <w:rsid w:val="009234BB"/>
    <w:rsid w:val="0092415A"/>
    <w:rsid w:val="009258A4"/>
    <w:rsid w:val="00931029"/>
    <w:rsid w:val="0093162B"/>
    <w:rsid w:val="00932C5D"/>
    <w:rsid w:val="00940B66"/>
    <w:rsid w:val="00941DC6"/>
    <w:rsid w:val="00953067"/>
    <w:rsid w:val="00953304"/>
    <w:rsid w:val="00954208"/>
    <w:rsid w:val="009561A4"/>
    <w:rsid w:val="00963D47"/>
    <w:rsid w:val="009658C4"/>
    <w:rsid w:val="00967F52"/>
    <w:rsid w:val="00970DCE"/>
    <w:rsid w:val="00975612"/>
    <w:rsid w:val="009771F3"/>
    <w:rsid w:val="009777A0"/>
    <w:rsid w:val="00980BAE"/>
    <w:rsid w:val="009829B7"/>
    <w:rsid w:val="009848C0"/>
    <w:rsid w:val="00984D31"/>
    <w:rsid w:val="009866B1"/>
    <w:rsid w:val="00993193"/>
    <w:rsid w:val="00997A6C"/>
    <w:rsid w:val="00997AFA"/>
    <w:rsid w:val="009A040F"/>
    <w:rsid w:val="009A367B"/>
    <w:rsid w:val="009A484F"/>
    <w:rsid w:val="009B196E"/>
    <w:rsid w:val="009B383C"/>
    <w:rsid w:val="009C6118"/>
    <w:rsid w:val="009C6B20"/>
    <w:rsid w:val="009D24C2"/>
    <w:rsid w:val="009D5080"/>
    <w:rsid w:val="009E1331"/>
    <w:rsid w:val="009E5F4B"/>
    <w:rsid w:val="009E672D"/>
    <w:rsid w:val="009E742D"/>
    <w:rsid w:val="009E7805"/>
    <w:rsid w:val="009F104F"/>
    <w:rsid w:val="009F5494"/>
    <w:rsid w:val="00A067DE"/>
    <w:rsid w:val="00A110AF"/>
    <w:rsid w:val="00A11E0F"/>
    <w:rsid w:val="00A333F2"/>
    <w:rsid w:val="00A33C46"/>
    <w:rsid w:val="00A35A8C"/>
    <w:rsid w:val="00A36C06"/>
    <w:rsid w:val="00A37F4B"/>
    <w:rsid w:val="00A40F44"/>
    <w:rsid w:val="00A509AC"/>
    <w:rsid w:val="00A512EB"/>
    <w:rsid w:val="00A52065"/>
    <w:rsid w:val="00A56EFC"/>
    <w:rsid w:val="00A616F1"/>
    <w:rsid w:val="00A62797"/>
    <w:rsid w:val="00A6396B"/>
    <w:rsid w:val="00A65132"/>
    <w:rsid w:val="00A66699"/>
    <w:rsid w:val="00A83C9C"/>
    <w:rsid w:val="00A849BF"/>
    <w:rsid w:val="00A85736"/>
    <w:rsid w:val="00A86B33"/>
    <w:rsid w:val="00A86BE1"/>
    <w:rsid w:val="00A914F6"/>
    <w:rsid w:val="00A91D03"/>
    <w:rsid w:val="00A96A82"/>
    <w:rsid w:val="00A97140"/>
    <w:rsid w:val="00A976A7"/>
    <w:rsid w:val="00AA0A4D"/>
    <w:rsid w:val="00AA0A57"/>
    <w:rsid w:val="00AA11A0"/>
    <w:rsid w:val="00AA170D"/>
    <w:rsid w:val="00AA1A3D"/>
    <w:rsid w:val="00AA66A7"/>
    <w:rsid w:val="00AA6738"/>
    <w:rsid w:val="00AA77A8"/>
    <w:rsid w:val="00AB071A"/>
    <w:rsid w:val="00AB0CD0"/>
    <w:rsid w:val="00AB328E"/>
    <w:rsid w:val="00AB3DB1"/>
    <w:rsid w:val="00AB73DA"/>
    <w:rsid w:val="00AC0E67"/>
    <w:rsid w:val="00AC2216"/>
    <w:rsid w:val="00AC2C97"/>
    <w:rsid w:val="00AC3D98"/>
    <w:rsid w:val="00AC4126"/>
    <w:rsid w:val="00AC41F5"/>
    <w:rsid w:val="00AC6500"/>
    <w:rsid w:val="00AD11AA"/>
    <w:rsid w:val="00AD5E09"/>
    <w:rsid w:val="00AD6ACC"/>
    <w:rsid w:val="00AE3F2E"/>
    <w:rsid w:val="00AE5189"/>
    <w:rsid w:val="00AF24DA"/>
    <w:rsid w:val="00AF2738"/>
    <w:rsid w:val="00AF3704"/>
    <w:rsid w:val="00AF4CF7"/>
    <w:rsid w:val="00AF6E45"/>
    <w:rsid w:val="00B003ED"/>
    <w:rsid w:val="00B00998"/>
    <w:rsid w:val="00B07B90"/>
    <w:rsid w:val="00B12598"/>
    <w:rsid w:val="00B12B5C"/>
    <w:rsid w:val="00B155BA"/>
    <w:rsid w:val="00B158D4"/>
    <w:rsid w:val="00B17CA0"/>
    <w:rsid w:val="00B20F4B"/>
    <w:rsid w:val="00B25AF9"/>
    <w:rsid w:val="00B27B41"/>
    <w:rsid w:val="00B324FA"/>
    <w:rsid w:val="00B35064"/>
    <w:rsid w:val="00B438E9"/>
    <w:rsid w:val="00B472BF"/>
    <w:rsid w:val="00B47352"/>
    <w:rsid w:val="00B52859"/>
    <w:rsid w:val="00B5319E"/>
    <w:rsid w:val="00B56684"/>
    <w:rsid w:val="00B578A0"/>
    <w:rsid w:val="00B60491"/>
    <w:rsid w:val="00B630CD"/>
    <w:rsid w:val="00B72833"/>
    <w:rsid w:val="00B733C9"/>
    <w:rsid w:val="00B733CD"/>
    <w:rsid w:val="00B745A7"/>
    <w:rsid w:val="00B74F97"/>
    <w:rsid w:val="00B76C3E"/>
    <w:rsid w:val="00B80755"/>
    <w:rsid w:val="00B81FE2"/>
    <w:rsid w:val="00B8206F"/>
    <w:rsid w:val="00B824A3"/>
    <w:rsid w:val="00B826A9"/>
    <w:rsid w:val="00B842C5"/>
    <w:rsid w:val="00B856CC"/>
    <w:rsid w:val="00B85C53"/>
    <w:rsid w:val="00B85FC1"/>
    <w:rsid w:val="00B873FD"/>
    <w:rsid w:val="00B904A4"/>
    <w:rsid w:val="00B908A8"/>
    <w:rsid w:val="00B92BF4"/>
    <w:rsid w:val="00B9420A"/>
    <w:rsid w:val="00B949B1"/>
    <w:rsid w:val="00B95B63"/>
    <w:rsid w:val="00B975DE"/>
    <w:rsid w:val="00B977EE"/>
    <w:rsid w:val="00B979E4"/>
    <w:rsid w:val="00BA0D6A"/>
    <w:rsid w:val="00BA43D7"/>
    <w:rsid w:val="00BA4840"/>
    <w:rsid w:val="00BA4C07"/>
    <w:rsid w:val="00BA6943"/>
    <w:rsid w:val="00BB0288"/>
    <w:rsid w:val="00BB2514"/>
    <w:rsid w:val="00BB48BF"/>
    <w:rsid w:val="00BB59F7"/>
    <w:rsid w:val="00BC0FE1"/>
    <w:rsid w:val="00BC3B42"/>
    <w:rsid w:val="00BC475F"/>
    <w:rsid w:val="00BC541C"/>
    <w:rsid w:val="00BD6A07"/>
    <w:rsid w:val="00BD6D2B"/>
    <w:rsid w:val="00BD6D3C"/>
    <w:rsid w:val="00BE0B3F"/>
    <w:rsid w:val="00BE0B96"/>
    <w:rsid w:val="00BE155A"/>
    <w:rsid w:val="00BE39F3"/>
    <w:rsid w:val="00BE54F2"/>
    <w:rsid w:val="00BE5E7B"/>
    <w:rsid w:val="00BF2B88"/>
    <w:rsid w:val="00BF335B"/>
    <w:rsid w:val="00BF39CF"/>
    <w:rsid w:val="00BF7E9F"/>
    <w:rsid w:val="00C057DF"/>
    <w:rsid w:val="00C14206"/>
    <w:rsid w:val="00C15E1B"/>
    <w:rsid w:val="00C16C6A"/>
    <w:rsid w:val="00C16DB8"/>
    <w:rsid w:val="00C1718A"/>
    <w:rsid w:val="00C17A0D"/>
    <w:rsid w:val="00C23CE6"/>
    <w:rsid w:val="00C247FD"/>
    <w:rsid w:val="00C24E36"/>
    <w:rsid w:val="00C253EB"/>
    <w:rsid w:val="00C30072"/>
    <w:rsid w:val="00C33D6A"/>
    <w:rsid w:val="00C40155"/>
    <w:rsid w:val="00C44CDF"/>
    <w:rsid w:val="00C47B33"/>
    <w:rsid w:val="00C47B49"/>
    <w:rsid w:val="00C513BD"/>
    <w:rsid w:val="00C51B5B"/>
    <w:rsid w:val="00C51E80"/>
    <w:rsid w:val="00C66C1B"/>
    <w:rsid w:val="00C74E59"/>
    <w:rsid w:val="00C74F0E"/>
    <w:rsid w:val="00C75A2D"/>
    <w:rsid w:val="00C75CED"/>
    <w:rsid w:val="00C75D41"/>
    <w:rsid w:val="00C8429D"/>
    <w:rsid w:val="00C87BDD"/>
    <w:rsid w:val="00C90094"/>
    <w:rsid w:val="00C94B6C"/>
    <w:rsid w:val="00C9601C"/>
    <w:rsid w:val="00C96916"/>
    <w:rsid w:val="00C97D95"/>
    <w:rsid w:val="00CA0D8B"/>
    <w:rsid w:val="00CA6795"/>
    <w:rsid w:val="00CB0BDD"/>
    <w:rsid w:val="00CB15A0"/>
    <w:rsid w:val="00CB4FC6"/>
    <w:rsid w:val="00CB5BE8"/>
    <w:rsid w:val="00CB7F8A"/>
    <w:rsid w:val="00CC0D8B"/>
    <w:rsid w:val="00CC2BA5"/>
    <w:rsid w:val="00CC7978"/>
    <w:rsid w:val="00CD1DEF"/>
    <w:rsid w:val="00CD6E6B"/>
    <w:rsid w:val="00CD7403"/>
    <w:rsid w:val="00CD778B"/>
    <w:rsid w:val="00CD7A6A"/>
    <w:rsid w:val="00CE200E"/>
    <w:rsid w:val="00CE6894"/>
    <w:rsid w:val="00CE6BE6"/>
    <w:rsid w:val="00CF13D1"/>
    <w:rsid w:val="00CF4896"/>
    <w:rsid w:val="00CF5221"/>
    <w:rsid w:val="00CF6D0D"/>
    <w:rsid w:val="00CF6E7F"/>
    <w:rsid w:val="00D059C0"/>
    <w:rsid w:val="00D13227"/>
    <w:rsid w:val="00D13627"/>
    <w:rsid w:val="00D1468B"/>
    <w:rsid w:val="00D15F1B"/>
    <w:rsid w:val="00D203DB"/>
    <w:rsid w:val="00D234B1"/>
    <w:rsid w:val="00D354C1"/>
    <w:rsid w:val="00D35F97"/>
    <w:rsid w:val="00D373C6"/>
    <w:rsid w:val="00D41AB8"/>
    <w:rsid w:val="00D44A2A"/>
    <w:rsid w:val="00D46C53"/>
    <w:rsid w:val="00D5460B"/>
    <w:rsid w:val="00D561F0"/>
    <w:rsid w:val="00D61ACA"/>
    <w:rsid w:val="00D637EC"/>
    <w:rsid w:val="00D63858"/>
    <w:rsid w:val="00D735FC"/>
    <w:rsid w:val="00D745F1"/>
    <w:rsid w:val="00D77D72"/>
    <w:rsid w:val="00D9009F"/>
    <w:rsid w:val="00D92BDC"/>
    <w:rsid w:val="00D93007"/>
    <w:rsid w:val="00D95CEC"/>
    <w:rsid w:val="00DA4740"/>
    <w:rsid w:val="00DB3D01"/>
    <w:rsid w:val="00DB3DA3"/>
    <w:rsid w:val="00DB4544"/>
    <w:rsid w:val="00DB5C8E"/>
    <w:rsid w:val="00DB6297"/>
    <w:rsid w:val="00DB79C0"/>
    <w:rsid w:val="00DB7DCC"/>
    <w:rsid w:val="00DC139F"/>
    <w:rsid w:val="00DC1E64"/>
    <w:rsid w:val="00DC6BDF"/>
    <w:rsid w:val="00DD266F"/>
    <w:rsid w:val="00DD2935"/>
    <w:rsid w:val="00DE0E17"/>
    <w:rsid w:val="00DE1907"/>
    <w:rsid w:val="00DE4511"/>
    <w:rsid w:val="00DE46E8"/>
    <w:rsid w:val="00DE603E"/>
    <w:rsid w:val="00DF0955"/>
    <w:rsid w:val="00DF174A"/>
    <w:rsid w:val="00DF2ADC"/>
    <w:rsid w:val="00DF2EE4"/>
    <w:rsid w:val="00DF65FC"/>
    <w:rsid w:val="00E01D22"/>
    <w:rsid w:val="00E05E3D"/>
    <w:rsid w:val="00E11C85"/>
    <w:rsid w:val="00E12053"/>
    <w:rsid w:val="00E13127"/>
    <w:rsid w:val="00E135E3"/>
    <w:rsid w:val="00E14494"/>
    <w:rsid w:val="00E152A1"/>
    <w:rsid w:val="00E172AF"/>
    <w:rsid w:val="00E1770B"/>
    <w:rsid w:val="00E20AC4"/>
    <w:rsid w:val="00E22B99"/>
    <w:rsid w:val="00E23231"/>
    <w:rsid w:val="00E24B00"/>
    <w:rsid w:val="00E30C91"/>
    <w:rsid w:val="00E31066"/>
    <w:rsid w:val="00E314B0"/>
    <w:rsid w:val="00E3597E"/>
    <w:rsid w:val="00E461A7"/>
    <w:rsid w:val="00E477E0"/>
    <w:rsid w:val="00E5173E"/>
    <w:rsid w:val="00E52370"/>
    <w:rsid w:val="00E53701"/>
    <w:rsid w:val="00E557F8"/>
    <w:rsid w:val="00E606B0"/>
    <w:rsid w:val="00E6426D"/>
    <w:rsid w:val="00E6573D"/>
    <w:rsid w:val="00E7022F"/>
    <w:rsid w:val="00E70A34"/>
    <w:rsid w:val="00E71A66"/>
    <w:rsid w:val="00E71AA1"/>
    <w:rsid w:val="00E765B3"/>
    <w:rsid w:val="00E8177A"/>
    <w:rsid w:val="00E82BC5"/>
    <w:rsid w:val="00E85B07"/>
    <w:rsid w:val="00E914F7"/>
    <w:rsid w:val="00E93E96"/>
    <w:rsid w:val="00E95101"/>
    <w:rsid w:val="00E96E8E"/>
    <w:rsid w:val="00E96F04"/>
    <w:rsid w:val="00EA2EB3"/>
    <w:rsid w:val="00EA3EEB"/>
    <w:rsid w:val="00EB5868"/>
    <w:rsid w:val="00EC617A"/>
    <w:rsid w:val="00EC78B9"/>
    <w:rsid w:val="00ED01D0"/>
    <w:rsid w:val="00ED0674"/>
    <w:rsid w:val="00ED79DC"/>
    <w:rsid w:val="00EE6F3A"/>
    <w:rsid w:val="00EE6FDE"/>
    <w:rsid w:val="00EF3FD4"/>
    <w:rsid w:val="00F01F05"/>
    <w:rsid w:val="00F02C5C"/>
    <w:rsid w:val="00F04EC7"/>
    <w:rsid w:val="00F076FF"/>
    <w:rsid w:val="00F11BB1"/>
    <w:rsid w:val="00F134DE"/>
    <w:rsid w:val="00F1368E"/>
    <w:rsid w:val="00F14A8C"/>
    <w:rsid w:val="00F15117"/>
    <w:rsid w:val="00F20642"/>
    <w:rsid w:val="00F23643"/>
    <w:rsid w:val="00F31653"/>
    <w:rsid w:val="00F35AC9"/>
    <w:rsid w:val="00F426A8"/>
    <w:rsid w:val="00F4335C"/>
    <w:rsid w:val="00F44157"/>
    <w:rsid w:val="00F453AD"/>
    <w:rsid w:val="00F47569"/>
    <w:rsid w:val="00F5242A"/>
    <w:rsid w:val="00F52C75"/>
    <w:rsid w:val="00F52E5F"/>
    <w:rsid w:val="00F531D7"/>
    <w:rsid w:val="00F57CFE"/>
    <w:rsid w:val="00F60F7C"/>
    <w:rsid w:val="00F625AC"/>
    <w:rsid w:val="00F65A5D"/>
    <w:rsid w:val="00F6683A"/>
    <w:rsid w:val="00F70D2D"/>
    <w:rsid w:val="00F70DA8"/>
    <w:rsid w:val="00F71138"/>
    <w:rsid w:val="00F72AB7"/>
    <w:rsid w:val="00F73912"/>
    <w:rsid w:val="00F75362"/>
    <w:rsid w:val="00F75986"/>
    <w:rsid w:val="00F761BE"/>
    <w:rsid w:val="00F8414A"/>
    <w:rsid w:val="00F84C6D"/>
    <w:rsid w:val="00F85624"/>
    <w:rsid w:val="00F85F01"/>
    <w:rsid w:val="00F96390"/>
    <w:rsid w:val="00FA0947"/>
    <w:rsid w:val="00FB2708"/>
    <w:rsid w:val="00FC146A"/>
    <w:rsid w:val="00FC3BE0"/>
    <w:rsid w:val="00FC40E0"/>
    <w:rsid w:val="00FC46A9"/>
    <w:rsid w:val="00FD280C"/>
    <w:rsid w:val="00FD6E69"/>
    <w:rsid w:val="00FE15F6"/>
    <w:rsid w:val="00FE3F28"/>
    <w:rsid w:val="00FE4A60"/>
    <w:rsid w:val="00FE4E5D"/>
    <w:rsid w:val="00FE4EBD"/>
    <w:rsid w:val="00FE5504"/>
    <w:rsid w:val="00FE6647"/>
    <w:rsid w:val="00FE731F"/>
    <w:rsid w:val="00FF47F6"/>
    <w:rsid w:val="00FF6337"/>
    <w:rsid w:val="00FF7002"/>
    <w:rsid w:val="00FF73B3"/>
    <w:rsid w:val="00FF79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1F8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01C"/>
    <w:pPr>
      <w:spacing w:before="0" w:line="240" w:lineRule="auto"/>
      <w:jc w:val="left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AkKlavuz1">
    <w:name w:val="Açık Kılavuz1"/>
    <w:basedOn w:val="NormalTablo"/>
    <w:uiPriority w:val="62"/>
    <w:rsid w:val="00A85736"/>
    <w:pPr>
      <w:spacing w:before="0" w:line="240" w:lineRule="auto"/>
      <w:jc w:val="left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eParagraf">
    <w:name w:val="List Paragraph"/>
    <w:basedOn w:val="Normal"/>
    <w:uiPriority w:val="34"/>
    <w:qFormat/>
    <w:rsid w:val="00A85736"/>
    <w:pPr>
      <w:spacing w:before="240" w:line="360" w:lineRule="auto"/>
      <w:ind w:left="720"/>
      <w:contextualSpacing/>
      <w:jc w:val="both"/>
    </w:pPr>
    <w:rPr>
      <w:rFonts w:asciiTheme="minorHAnsi" w:hAnsiTheme="minorHAnsi" w:cstheme="minorBidi"/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A85736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F222F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4F222F"/>
  </w:style>
  <w:style w:type="paragraph" w:styleId="AltBilgi">
    <w:name w:val="footer"/>
    <w:basedOn w:val="Normal"/>
    <w:link w:val="AltBilgiChar"/>
    <w:uiPriority w:val="99"/>
    <w:unhideWhenUsed/>
    <w:rsid w:val="004F222F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4F222F"/>
  </w:style>
  <w:style w:type="character" w:styleId="Kpr">
    <w:name w:val="Hyperlink"/>
    <w:basedOn w:val="VarsaylanParagrafYazTipi"/>
    <w:uiPriority w:val="99"/>
    <w:unhideWhenUsed/>
    <w:rsid w:val="0002568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54BDBA-923A-4F3B-A838-2B9D5A290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4</TotalTime>
  <Pages>2</Pages>
  <Words>659</Words>
  <Characters>3757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MoTuN TNCTR</Company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überra  DEMİR</cp:lastModifiedBy>
  <cp:revision>392</cp:revision>
  <dcterms:created xsi:type="dcterms:W3CDTF">2023-09-28T13:43:00Z</dcterms:created>
  <dcterms:modified xsi:type="dcterms:W3CDTF">2025-11-06T18:44:00Z</dcterms:modified>
</cp:coreProperties>
</file>